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07253E" w14:textId="6C89C949" w:rsidR="0074397A" w:rsidRDefault="0074397A">
      <w:r>
        <w:t>5/18/2021</w:t>
      </w:r>
    </w:p>
    <w:p w14:paraId="1AC68189" w14:textId="77777777" w:rsidR="00795B13" w:rsidRDefault="00795B13" w:rsidP="00795B13">
      <w:pPr>
        <w:pStyle w:val="CommitteeMemberNames"/>
        <w:keepNext/>
        <w:spacing w:before="120"/>
        <w:jc w:val="left"/>
      </w:pPr>
      <w:r>
        <w:t>Mr. Brad Bachelder, Maine | Committee Chair</w:t>
      </w:r>
    </w:p>
    <w:p w14:paraId="4C643804" w14:textId="77777777" w:rsidR="00795B13" w:rsidRDefault="00795B13" w:rsidP="00795B13">
      <w:pPr>
        <w:pStyle w:val="CommitteeMemberNames"/>
        <w:keepNext/>
        <w:jc w:val="left"/>
      </w:pPr>
      <w:r>
        <w:t>Mr. Jason Flint, New Jersey| Member</w:t>
      </w:r>
    </w:p>
    <w:p w14:paraId="3BC5C3BA" w14:textId="77777777" w:rsidR="00795B13" w:rsidRDefault="00795B13" w:rsidP="00795B13">
      <w:pPr>
        <w:pStyle w:val="CommitteeMemberNames"/>
        <w:keepNext/>
        <w:jc w:val="left"/>
      </w:pPr>
      <w:r>
        <w:t>Mr. Jim Willis, New York | Member</w:t>
      </w:r>
    </w:p>
    <w:p w14:paraId="2CF27AFB" w14:textId="77777777" w:rsidR="00795B13" w:rsidRDefault="00795B13" w:rsidP="00795B13">
      <w:pPr>
        <w:pStyle w:val="CommitteeMemberNames"/>
        <w:keepNext/>
        <w:jc w:val="left"/>
      </w:pPr>
      <w:r>
        <w:t xml:space="preserve">Mr. Steve </w:t>
      </w:r>
      <w:proofErr w:type="spellStart"/>
      <w:r>
        <w:t>Timar</w:t>
      </w:r>
      <w:proofErr w:type="spellEnd"/>
      <w:r>
        <w:t>, New York | Member</w:t>
      </w:r>
    </w:p>
    <w:p w14:paraId="6D64C2CD" w14:textId="77777777" w:rsidR="00795B13" w:rsidRDefault="00795B13" w:rsidP="00795B13">
      <w:pPr>
        <w:pStyle w:val="CommitteeMemberNames"/>
        <w:keepNext/>
        <w:jc w:val="left"/>
      </w:pPr>
      <w:r>
        <w:t>Mr. John Barton, NIST | Technical Advisor</w:t>
      </w:r>
    </w:p>
    <w:p w14:paraId="4D922796" w14:textId="77777777" w:rsidR="00795B13" w:rsidRDefault="00795B13" w:rsidP="00795B13">
      <w:pPr>
        <w:pStyle w:val="CommitteeMemberNames"/>
        <w:keepNext/>
        <w:jc w:val="left"/>
      </w:pPr>
      <w:r>
        <w:t>Mrs. Diane Lee, NIST | Technical Advisor</w:t>
      </w:r>
    </w:p>
    <w:p w14:paraId="12E6A357" w14:textId="7D0F8F48" w:rsidR="00795B13" w:rsidRDefault="00795B13" w:rsidP="00795B13">
      <w:pPr>
        <w:pStyle w:val="CommitteeMemberNames"/>
        <w:suppressLineNumbers/>
        <w:rPr>
          <w:rFonts w:eastAsia="Times New Roman"/>
          <w:lang w:eastAsia="x-none"/>
        </w:rPr>
      </w:pPr>
    </w:p>
    <w:p w14:paraId="58F8A90D" w14:textId="77777777" w:rsidR="00795B13" w:rsidRDefault="00795B13" w:rsidP="00795B13">
      <w:pPr>
        <w:pStyle w:val="CommitteeMemberNames"/>
        <w:suppressLineNumbers/>
      </w:pPr>
    </w:p>
    <w:p w14:paraId="2FFB6101" w14:textId="3514F5F5" w:rsidR="003A5FC8" w:rsidRDefault="00A21B00" w:rsidP="00795B13">
      <w:pPr>
        <w:spacing w:after="0"/>
        <w:rPr>
          <w:sz w:val="24"/>
          <w:szCs w:val="24"/>
        </w:rPr>
      </w:pPr>
      <w:r w:rsidRPr="00795B13">
        <w:rPr>
          <w:sz w:val="24"/>
          <w:szCs w:val="24"/>
        </w:rPr>
        <w:t>2021 NEWMA S&amp;T Annual Meeting Consent Calendar</w:t>
      </w:r>
    </w:p>
    <w:p w14:paraId="002C7812" w14:textId="77777777" w:rsidR="00795B13" w:rsidRPr="00795B13" w:rsidRDefault="00795B13" w:rsidP="00795B13">
      <w:pPr>
        <w:spacing w:after="0"/>
        <w:rPr>
          <w:sz w:val="20"/>
          <w:szCs w:val="20"/>
        </w:rPr>
      </w:pPr>
    </w:p>
    <w:p w14:paraId="1BD9835F" w14:textId="4FBD8275" w:rsidR="004144D4" w:rsidRPr="0074397A" w:rsidRDefault="0074397A">
      <w:pPr>
        <w:rPr>
          <w:color w:val="FF0000"/>
        </w:rPr>
      </w:pPr>
      <w:r>
        <w:t xml:space="preserve">NOTE: </w:t>
      </w:r>
      <w:r w:rsidRPr="0074397A">
        <w:rPr>
          <w:b/>
          <w:bCs/>
          <w:i/>
          <w:iCs/>
          <w:color w:val="FF0000"/>
        </w:rPr>
        <w:t>ITALICS</w:t>
      </w:r>
      <w:r>
        <w:rPr>
          <w:b/>
          <w:bCs/>
          <w:i/>
          <w:iCs/>
          <w:color w:val="FF0000"/>
        </w:rPr>
        <w:t xml:space="preserve"> </w:t>
      </w:r>
      <w:r w:rsidRPr="00795B13">
        <w:t>INDICATES</w:t>
      </w:r>
      <w:r w:rsidR="00795B13" w:rsidRPr="00795B13">
        <w:t xml:space="preserve"> A CHANGE IN STATUS DESIGNATION BY NEWMA S&amp;T COMMITTE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A21B00" w14:paraId="74B79A0D" w14:textId="77777777" w:rsidTr="00AB32EA">
        <w:trPr>
          <w:trHeight w:val="547"/>
        </w:trPr>
        <w:tc>
          <w:tcPr>
            <w:tcW w:w="4788" w:type="dxa"/>
            <w:gridSpan w:val="2"/>
          </w:tcPr>
          <w:p w14:paraId="5B838453" w14:textId="160779AB" w:rsidR="00A21B00" w:rsidRPr="00A21B00" w:rsidRDefault="00A21B00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TEM #</w:t>
            </w:r>
          </w:p>
        </w:tc>
        <w:tc>
          <w:tcPr>
            <w:tcW w:w="2394" w:type="dxa"/>
          </w:tcPr>
          <w:p w14:paraId="5F784196" w14:textId="660D93E7" w:rsidR="00A21B00" w:rsidRPr="00A21B00" w:rsidRDefault="00A21B00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CWM RECOMMENDATION</w:t>
            </w:r>
          </w:p>
        </w:tc>
        <w:tc>
          <w:tcPr>
            <w:tcW w:w="2394" w:type="dxa"/>
          </w:tcPr>
          <w:p w14:paraId="237904BD" w14:textId="5B02A5D2" w:rsidR="00A21B00" w:rsidRPr="00A21B00" w:rsidRDefault="00A21B00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EWMA S&amp;T RECOMMENDATION</w:t>
            </w:r>
          </w:p>
        </w:tc>
      </w:tr>
      <w:tr w:rsidR="0074397A" w14:paraId="2A0DB8CF" w14:textId="77777777" w:rsidTr="004144D4">
        <w:tc>
          <w:tcPr>
            <w:tcW w:w="2394" w:type="dxa"/>
          </w:tcPr>
          <w:p w14:paraId="4DB12776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2043C085" w14:textId="0FA059D6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4144D4">
              <w:rPr>
                <w:b/>
                <w:bCs/>
              </w:rPr>
              <w:t>GEN-20.1</w:t>
            </w:r>
          </w:p>
        </w:tc>
        <w:tc>
          <w:tcPr>
            <w:tcW w:w="2394" w:type="dxa"/>
          </w:tcPr>
          <w:p w14:paraId="623D824F" w14:textId="4CD59958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</w:t>
            </w:r>
          </w:p>
        </w:tc>
        <w:tc>
          <w:tcPr>
            <w:tcW w:w="2394" w:type="dxa"/>
          </w:tcPr>
          <w:p w14:paraId="6CBD024A" w14:textId="3E11BA2F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</w:t>
            </w:r>
          </w:p>
        </w:tc>
      </w:tr>
      <w:tr w:rsidR="0074397A" w14:paraId="6667ABD5" w14:textId="77777777" w:rsidTr="004144D4">
        <w:tc>
          <w:tcPr>
            <w:tcW w:w="2394" w:type="dxa"/>
          </w:tcPr>
          <w:p w14:paraId="6B77B4A3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6A59D071" w14:textId="15A3137A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4144D4">
              <w:rPr>
                <w:b/>
                <w:bCs/>
              </w:rPr>
              <w:t>GEN-21.1</w:t>
            </w:r>
          </w:p>
        </w:tc>
        <w:tc>
          <w:tcPr>
            <w:tcW w:w="2394" w:type="dxa"/>
          </w:tcPr>
          <w:p w14:paraId="129E6961" w14:textId="66EEB5F7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</w:t>
            </w:r>
          </w:p>
        </w:tc>
        <w:tc>
          <w:tcPr>
            <w:tcW w:w="2394" w:type="dxa"/>
          </w:tcPr>
          <w:p w14:paraId="623D580C" w14:textId="4920703F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</w:t>
            </w:r>
          </w:p>
        </w:tc>
      </w:tr>
      <w:tr w:rsidR="0074397A" w14:paraId="35D46F31" w14:textId="77777777" w:rsidTr="004144D4">
        <w:tc>
          <w:tcPr>
            <w:tcW w:w="2394" w:type="dxa"/>
            <w:vMerge w:val="restart"/>
          </w:tcPr>
          <w:p w14:paraId="334FD7F4" w14:textId="77777777" w:rsidR="0074397A" w:rsidRDefault="0074397A" w:rsidP="0074397A">
            <w:pPr>
              <w:jc w:val="center"/>
              <w:rPr>
                <w:b/>
                <w:bCs/>
              </w:rPr>
            </w:pPr>
          </w:p>
          <w:p w14:paraId="742B8905" w14:textId="77777777" w:rsidR="0074397A" w:rsidRDefault="0074397A" w:rsidP="0074397A">
            <w:pPr>
              <w:jc w:val="center"/>
              <w:rPr>
                <w:b/>
                <w:bCs/>
              </w:rPr>
            </w:pPr>
          </w:p>
          <w:p w14:paraId="323804AA" w14:textId="7A7C8501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LOCK 2</w:t>
            </w:r>
          </w:p>
        </w:tc>
        <w:tc>
          <w:tcPr>
            <w:tcW w:w="2394" w:type="dxa"/>
          </w:tcPr>
          <w:p w14:paraId="2A17B205" w14:textId="742DF0B7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4144D4">
              <w:rPr>
                <w:b/>
                <w:bCs/>
              </w:rPr>
              <w:t>SCL-20.</w:t>
            </w:r>
            <w:r>
              <w:rPr>
                <w:b/>
                <w:bCs/>
              </w:rPr>
              <w:t>3</w:t>
            </w:r>
          </w:p>
        </w:tc>
        <w:tc>
          <w:tcPr>
            <w:tcW w:w="2394" w:type="dxa"/>
            <w:vMerge w:val="restart"/>
          </w:tcPr>
          <w:p w14:paraId="0185C125" w14:textId="77777777" w:rsidR="0074397A" w:rsidRDefault="0074397A" w:rsidP="0074397A">
            <w:pPr>
              <w:jc w:val="center"/>
              <w:rPr>
                <w:b/>
                <w:bCs/>
              </w:rPr>
            </w:pPr>
          </w:p>
          <w:p w14:paraId="17A86AFC" w14:textId="77777777" w:rsidR="0074397A" w:rsidRDefault="0074397A" w:rsidP="0074397A">
            <w:pPr>
              <w:jc w:val="center"/>
              <w:rPr>
                <w:b/>
                <w:bCs/>
              </w:rPr>
            </w:pPr>
          </w:p>
          <w:p w14:paraId="7C0F68D0" w14:textId="77777777" w:rsidR="0074397A" w:rsidRDefault="0074397A" w:rsidP="0074397A">
            <w:pPr>
              <w:jc w:val="center"/>
              <w:rPr>
                <w:b/>
                <w:bCs/>
              </w:rPr>
            </w:pPr>
          </w:p>
          <w:p w14:paraId="6A152F7F" w14:textId="331D09D8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</w:t>
            </w:r>
          </w:p>
        </w:tc>
        <w:tc>
          <w:tcPr>
            <w:tcW w:w="2394" w:type="dxa"/>
            <w:vMerge w:val="restart"/>
          </w:tcPr>
          <w:p w14:paraId="663821EA" w14:textId="77777777" w:rsidR="0074397A" w:rsidRDefault="0074397A" w:rsidP="0074397A">
            <w:pPr>
              <w:jc w:val="center"/>
              <w:rPr>
                <w:b/>
                <w:bCs/>
              </w:rPr>
            </w:pPr>
          </w:p>
          <w:p w14:paraId="6E5ACC7A" w14:textId="77777777" w:rsidR="0074397A" w:rsidRDefault="0074397A" w:rsidP="0074397A">
            <w:pPr>
              <w:jc w:val="center"/>
              <w:rPr>
                <w:b/>
                <w:bCs/>
              </w:rPr>
            </w:pPr>
          </w:p>
          <w:p w14:paraId="7BC3BE0B" w14:textId="77777777" w:rsidR="0074397A" w:rsidRDefault="0074397A" w:rsidP="0074397A">
            <w:pPr>
              <w:jc w:val="center"/>
              <w:rPr>
                <w:b/>
                <w:bCs/>
              </w:rPr>
            </w:pPr>
          </w:p>
          <w:p w14:paraId="49CC187E" w14:textId="2C63626D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</w:t>
            </w:r>
          </w:p>
        </w:tc>
      </w:tr>
      <w:tr w:rsidR="0074397A" w14:paraId="7A16DDDE" w14:textId="77777777" w:rsidTr="004144D4">
        <w:tc>
          <w:tcPr>
            <w:tcW w:w="2394" w:type="dxa"/>
            <w:vMerge/>
          </w:tcPr>
          <w:p w14:paraId="31BA8757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5BE6D498" w14:textId="2C2EF3A8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4144D4">
              <w:rPr>
                <w:b/>
                <w:bCs/>
              </w:rPr>
              <w:t>SCL-20.4</w:t>
            </w:r>
          </w:p>
        </w:tc>
        <w:tc>
          <w:tcPr>
            <w:tcW w:w="2394" w:type="dxa"/>
            <w:vMerge/>
          </w:tcPr>
          <w:p w14:paraId="4176A9B4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  <w:vMerge/>
          </w:tcPr>
          <w:p w14:paraId="00593A1B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</w:tr>
      <w:tr w:rsidR="0074397A" w14:paraId="6B2360CC" w14:textId="77777777" w:rsidTr="004144D4">
        <w:tc>
          <w:tcPr>
            <w:tcW w:w="2394" w:type="dxa"/>
            <w:vMerge/>
          </w:tcPr>
          <w:p w14:paraId="5A4A9977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7AEE5034" w14:textId="204640AF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4144D4">
              <w:rPr>
                <w:b/>
                <w:bCs/>
              </w:rPr>
              <w:t>SCL-20.5</w:t>
            </w:r>
          </w:p>
        </w:tc>
        <w:tc>
          <w:tcPr>
            <w:tcW w:w="2394" w:type="dxa"/>
            <w:vMerge/>
          </w:tcPr>
          <w:p w14:paraId="2387E343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  <w:vMerge/>
          </w:tcPr>
          <w:p w14:paraId="2F264B4C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</w:tr>
      <w:tr w:rsidR="0074397A" w14:paraId="0DAA7F33" w14:textId="77777777" w:rsidTr="004144D4">
        <w:tc>
          <w:tcPr>
            <w:tcW w:w="2394" w:type="dxa"/>
            <w:vMerge/>
          </w:tcPr>
          <w:p w14:paraId="4745692C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4CE08896" w14:textId="422C4C72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4144D4">
              <w:rPr>
                <w:b/>
                <w:bCs/>
              </w:rPr>
              <w:t>SCL-20.6</w:t>
            </w:r>
          </w:p>
        </w:tc>
        <w:tc>
          <w:tcPr>
            <w:tcW w:w="2394" w:type="dxa"/>
            <w:vMerge/>
          </w:tcPr>
          <w:p w14:paraId="5CE4C6E5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  <w:vMerge/>
          </w:tcPr>
          <w:p w14:paraId="4FAF2851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</w:tr>
      <w:tr w:rsidR="0074397A" w14:paraId="0D4928D4" w14:textId="77777777" w:rsidTr="00C373EE">
        <w:tc>
          <w:tcPr>
            <w:tcW w:w="2394" w:type="dxa"/>
            <w:vMerge/>
          </w:tcPr>
          <w:p w14:paraId="7141C1BD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02B25FFB" w14:textId="387D8735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4144D4">
              <w:rPr>
                <w:b/>
                <w:bCs/>
              </w:rPr>
              <w:t>SCL-20.7</w:t>
            </w:r>
          </w:p>
        </w:tc>
        <w:tc>
          <w:tcPr>
            <w:tcW w:w="2394" w:type="dxa"/>
            <w:vMerge/>
          </w:tcPr>
          <w:p w14:paraId="1018DE74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  <w:vMerge/>
          </w:tcPr>
          <w:p w14:paraId="251AB973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</w:tr>
      <w:tr w:rsidR="0074397A" w14:paraId="463E3279" w14:textId="77777777" w:rsidTr="00C373EE">
        <w:tc>
          <w:tcPr>
            <w:tcW w:w="2394" w:type="dxa"/>
            <w:vMerge/>
          </w:tcPr>
          <w:p w14:paraId="4AAFFB65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5C4C3C3D" w14:textId="42B8D545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4144D4">
              <w:rPr>
                <w:b/>
                <w:bCs/>
              </w:rPr>
              <w:t>SCL-20.8</w:t>
            </w:r>
          </w:p>
        </w:tc>
        <w:tc>
          <w:tcPr>
            <w:tcW w:w="2394" w:type="dxa"/>
            <w:vMerge/>
          </w:tcPr>
          <w:p w14:paraId="73AFD53C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  <w:vMerge/>
          </w:tcPr>
          <w:p w14:paraId="3B946046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</w:tr>
      <w:tr w:rsidR="0074397A" w14:paraId="11E111E0" w14:textId="77777777" w:rsidTr="00C373EE">
        <w:tc>
          <w:tcPr>
            <w:tcW w:w="2394" w:type="dxa"/>
          </w:tcPr>
          <w:p w14:paraId="5B232C04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6F5C6A0B" w14:textId="47DA89D0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4144D4">
              <w:rPr>
                <w:b/>
                <w:bCs/>
              </w:rPr>
              <w:t>SCL-16.1</w:t>
            </w:r>
          </w:p>
        </w:tc>
        <w:tc>
          <w:tcPr>
            <w:tcW w:w="2394" w:type="dxa"/>
          </w:tcPr>
          <w:p w14:paraId="475D2AF8" w14:textId="7E3A34C1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</w:t>
            </w:r>
          </w:p>
        </w:tc>
        <w:tc>
          <w:tcPr>
            <w:tcW w:w="2394" w:type="dxa"/>
          </w:tcPr>
          <w:p w14:paraId="5C46596A" w14:textId="2C37DC55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</w:t>
            </w:r>
          </w:p>
        </w:tc>
      </w:tr>
      <w:tr w:rsidR="0074397A" w14:paraId="1532AD0B" w14:textId="77777777" w:rsidTr="00C373EE">
        <w:tc>
          <w:tcPr>
            <w:tcW w:w="2394" w:type="dxa"/>
          </w:tcPr>
          <w:p w14:paraId="0277741A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3BADC5FD" w14:textId="25E5D0EC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4144D4">
              <w:rPr>
                <w:b/>
                <w:bCs/>
              </w:rPr>
              <w:t>SCL-17.1</w:t>
            </w:r>
          </w:p>
        </w:tc>
        <w:tc>
          <w:tcPr>
            <w:tcW w:w="2394" w:type="dxa"/>
          </w:tcPr>
          <w:p w14:paraId="14914BC3" w14:textId="1A06D51D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V</w:t>
            </w:r>
          </w:p>
        </w:tc>
        <w:tc>
          <w:tcPr>
            <w:tcW w:w="2394" w:type="dxa"/>
          </w:tcPr>
          <w:p w14:paraId="251441F2" w14:textId="760C7C1F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V</w:t>
            </w:r>
          </w:p>
        </w:tc>
      </w:tr>
      <w:tr w:rsidR="0074397A" w14:paraId="6D8CC1CD" w14:textId="77777777" w:rsidTr="00C373EE">
        <w:tc>
          <w:tcPr>
            <w:tcW w:w="2394" w:type="dxa"/>
          </w:tcPr>
          <w:p w14:paraId="54254773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3532F96B" w14:textId="7C8CB7D6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4144D4">
              <w:rPr>
                <w:b/>
                <w:bCs/>
              </w:rPr>
              <w:t>SCL-21.1</w:t>
            </w:r>
          </w:p>
        </w:tc>
        <w:tc>
          <w:tcPr>
            <w:tcW w:w="2394" w:type="dxa"/>
          </w:tcPr>
          <w:p w14:paraId="7F975443" w14:textId="132A7CE6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</w:t>
            </w:r>
          </w:p>
        </w:tc>
        <w:tc>
          <w:tcPr>
            <w:tcW w:w="2394" w:type="dxa"/>
          </w:tcPr>
          <w:p w14:paraId="6B8878BC" w14:textId="5802A9E5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</w:t>
            </w:r>
          </w:p>
        </w:tc>
      </w:tr>
      <w:tr w:rsidR="0074397A" w14:paraId="13879E73" w14:textId="77777777" w:rsidTr="00C373EE">
        <w:tc>
          <w:tcPr>
            <w:tcW w:w="2394" w:type="dxa"/>
          </w:tcPr>
          <w:p w14:paraId="4BF3B8E7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60095141" w14:textId="3D757F3C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4144D4">
              <w:rPr>
                <w:b/>
                <w:bCs/>
              </w:rPr>
              <w:t>SCL-20.9</w:t>
            </w:r>
          </w:p>
        </w:tc>
        <w:tc>
          <w:tcPr>
            <w:tcW w:w="2394" w:type="dxa"/>
          </w:tcPr>
          <w:p w14:paraId="607F148F" w14:textId="60064258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</w:p>
        </w:tc>
        <w:tc>
          <w:tcPr>
            <w:tcW w:w="2394" w:type="dxa"/>
          </w:tcPr>
          <w:p w14:paraId="0644AC03" w14:textId="793CA11C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</w:p>
        </w:tc>
      </w:tr>
      <w:tr w:rsidR="0074397A" w14:paraId="4EE59163" w14:textId="77777777" w:rsidTr="00C373EE">
        <w:tc>
          <w:tcPr>
            <w:tcW w:w="2394" w:type="dxa"/>
          </w:tcPr>
          <w:p w14:paraId="54D64D76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3C667DBC" w14:textId="5F9EE940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4144D4">
              <w:rPr>
                <w:b/>
                <w:bCs/>
              </w:rPr>
              <w:t>SCL-20.12</w:t>
            </w:r>
          </w:p>
        </w:tc>
        <w:tc>
          <w:tcPr>
            <w:tcW w:w="2394" w:type="dxa"/>
          </w:tcPr>
          <w:p w14:paraId="42F27548" w14:textId="6B2C0C0C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V</w:t>
            </w:r>
          </w:p>
        </w:tc>
        <w:tc>
          <w:tcPr>
            <w:tcW w:w="2394" w:type="dxa"/>
          </w:tcPr>
          <w:p w14:paraId="6A8A18C8" w14:textId="25FDB718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V</w:t>
            </w:r>
          </w:p>
        </w:tc>
      </w:tr>
      <w:tr w:rsidR="0074397A" w14:paraId="5FA47C0B" w14:textId="77777777" w:rsidTr="00C373EE">
        <w:tc>
          <w:tcPr>
            <w:tcW w:w="2394" w:type="dxa"/>
          </w:tcPr>
          <w:p w14:paraId="58076FE9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305D1B88" w14:textId="6E672EE3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4144D4">
              <w:rPr>
                <w:b/>
                <w:bCs/>
              </w:rPr>
              <w:t>ABW-16.1</w:t>
            </w:r>
          </w:p>
        </w:tc>
        <w:tc>
          <w:tcPr>
            <w:tcW w:w="2394" w:type="dxa"/>
          </w:tcPr>
          <w:p w14:paraId="7EF5FABB" w14:textId="13D71FA6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</w:t>
            </w:r>
          </w:p>
        </w:tc>
        <w:tc>
          <w:tcPr>
            <w:tcW w:w="2394" w:type="dxa"/>
          </w:tcPr>
          <w:p w14:paraId="3DA0DF54" w14:textId="1165DA61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</w:t>
            </w:r>
          </w:p>
        </w:tc>
      </w:tr>
      <w:tr w:rsidR="0074397A" w14:paraId="56FC557C" w14:textId="77777777" w:rsidTr="00C373EE">
        <w:tc>
          <w:tcPr>
            <w:tcW w:w="2394" w:type="dxa"/>
            <w:vMerge w:val="restart"/>
          </w:tcPr>
          <w:p w14:paraId="73E8DCF4" w14:textId="77777777" w:rsidR="0074397A" w:rsidRDefault="0074397A" w:rsidP="0074397A">
            <w:pPr>
              <w:jc w:val="center"/>
              <w:rPr>
                <w:b/>
                <w:bCs/>
              </w:rPr>
            </w:pPr>
          </w:p>
          <w:p w14:paraId="66792B87" w14:textId="77777777" w:rsidR="0074397A" w:rsidRDefault="0074397A" w:rsidP="0074397A">
            <w:pPr>
              <w:jc w:val="center"/>
              <w:rPr>
                <w:b/>
                <w:bCs/>
              </w:rPr>
            </w:pPr>
          </w:p>
          <w:p w14:paraId="627C23B0" w14:textId="77777777" w:rsidR="0074397A" w:rsidRDefault="0074397A" w:rsidP="0074397A">
            <w:pPr>
              <w:jc w:val="center"/>
              <w:rPr>
                <w:b/>
                <w:bCs/>
              </w:rPr>
            </w:pPr>
          </w:p>
          <w:p w14:paraId="64620F1B" w14:textId="77777777" w:rsidR="0074397A" w:rsidRDefault="0074397A" w:rsidP="0074397A">
            <w:pPr>
              <w:jc w:val="center"/>
              <w:rPr>
                <w:b/>
                <w:bCs/>
              </w:rPr>
            </w:pPr>
          </w:p>
          <w:p w14:paraId="5B7CB146" w14:textId="77777777" w:rsidR="0074397A" w:rsidRDefault="0074397A" w:rsidP="0074397A">
            <w:pPr>
              <w:jc w:val="center"/>
              <w:rPr>
                <w:b/>
                <w:bCs/>
              </w:rPr>
            </w:pPr>
          </w:p>
          <w:p w14:paraId="5EC47D92" w14:textId="77777777" w:rsidR="0074397A" w:rsidRDefault="0074397A" w:rsidP="0074397A">
            <w:pPr>
              <w:jc w:val="center"/>
              <w:rPr>
                <w:b/>
                <w:bCs/>
              </w:rPr>
            </w:pPr>
          </w:p>
          <w:p w14:paraId="5A89D9D0" w14:textId="77777777" w:rsidR="0074397A" w:rsidRDefault="0074397A" w:rsidP="0074397A">
            <w:pPr>
              <w:jc w:val="center"/>
              <w:rPr>
                <w:b/>
                <w:bCs/>
              </w:rPr>
            </w:pPr>
          </w:p>
          <w:p w14:paraId="4836B156" w14:textId="77777777" w:rsidR="0074397A" w:rsidRDefault="0074397A" w:rsidP="0074397A">
            <w:pPr>
              <w:jc w:val="center"/>
              <w:rPr>
                <w:b/>
                <w:bCs/>
              </w:rPr>
            </w:pPr>
          </w:p>
          <w:p w14:paraId="345D1730" w14:textId="034BBF55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LOCK 4</w:t>
            </w:r>
          </w:p>
        </w:tc>
        <w:tc>
          <w:tcPr>
            <w:tcW w:w="2394" w:type="dxa"/>
          </w:tcPr>
          <w:p w14:paraId="724F629B" w14:textId="1565C53E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EN-21.2</w:t>
            </w:r>
          </w:p>
        </w:tc>
        <w:tc>
          <w:tcPr>
            <w:tcW w:w="2394" w:type="dxa"/>
            <w:vMerge w:val="restart"/>
          </w:tcPr>
          <w:p w14:paraId="73B97BB6" w14:textId="77777777" w:rsidR="0074397A" w:rsidRDefault="0074397A" w:rsidP="0074397A">
            <w:pPr>
              <w:jc w:val="center"/>
              <w:rPr>
                <w:b/>
                <w:bCs/>
              </w:rPr>
            </w:pPr>
          </w:p>
          <w:p w14:paraId="03F3E386" w14:textId="77777777" w:rsidR="0074397A" w:rsidRDefault="0074397A" w:rsidP="0074397A">
            <w:pPr>
              <w:jc w:val="center"/>
              <w:rPr>
                <w:b/>
                <w:bCs/>
              </w:rPr>
            </w:pPr>
          </w:p>
          <w:p w14:paraId="59949524" w14:textId="77777777" w:rsidR="0074397A" w:rsidRDefault="0074397A" w:rsidP="0074397A">
            <w:pPr>
              <w:jc w:val="center"/>
              <w:rPr>
                <w:b/>
                <w:bCs/>
              </w:rPr>
            </w:pPr>
          </w:p>
          <w:p w14:paraId="5C210457" w14:textId="77777777" w:rsidR="0074397A" w:rsidRDefault="0074397A" w:rsidP="0074397A">
            <w:pPr>
              <w:jc w:val="center"/>
              <w:rPr>
                <w:b/>
                <w:bCs/>
              </w:rPr>
            </w:pPr>
          </w:p>
          <w:p w14:paraId="7D25E170" w14:textId="77777777" w:rsidR="0074397A" w:rsidRDefault="0074397A" w:rsidP="0074397A">
            <w:pPr>
              <w:jc w:val="center"/>
              <w:rPr>
                <w:b/>
                <w:bCs/>
              </w:rPr>
            </w:pPr>
          </w:p>
          <w:p w14:paraId="766671C8" w14:textId="77777777" w:rsidR="0074397A" w:rsidRDefault="0074397A" w:rsidP="0074397A">
            <w:pPr>
              <w:jc w:val="center"/>
              <w:rPr>
                <w:b/>
                <w:bCs/>
              </w:rPr>
            </w:pPr>
          </w:p>
          <w:p w14:paraId="42E2AA52" w14:textId="77777777" w:rsidR="0074397A" w:rsidRDefault="0074397A" w:rsidP="0074397A">
            <w:pPr>
              <w:jc w:val="center"/>
              <w:rPr>
                <w:b/>
                <w:bCs/>
              </w:rPr>
            </w:pPr>
          </w:p>
          <w:p w14:paraId="5E45D66E" w14:textId="77777777" w:rsidR="0074397A" w:rsidRDefault="0074397A" w:rsidP="0074397A">
            <w:pPr>
              <w:jc w:val="center"/>
              <w:rPr>
                <w:b/>
                <w:bCs/>
              </w:rPr>
            </w:pPr>
          </w:p>
          <w:p w14:paraId="0D3BD189" w14:textId="77777777" w:rsidR="0074397A" w:rsidRDefault="0074397A" w:rsidP="0074397A">
            <w:pPr>
              <w:jc w:val="center"/>
              <w:rPr>
                <w:b/>
                <w:bCs/>
              </w:rPr>
            </w:pPr>
          </w:p>
          <w:p w14:paraId="6A86C0CD" w14:textId="38401393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</w:p>
        </w:tc>
        <w:tc>
          <w:tcPr>
            <w:tcW w:w="2394" w:type="dxa"/>
            <w:vMerge w:val="restart"/>
          </w:tcPr>
          <w:p w14:paraId="1D8C9852" w14:textId="77777777" w:rsidR="0074397A" w:rsidRDefault="0074397A" w:rsidP="0074397A">
            <w:pPr>
              <w:jc w:val="center"/>
              <w:rPr>
                <w:b/>
                <w:bCs/>
              </w:rPr>
            </w:pPr>
          </w:p>
          <w:p w14:paraId="13A71D19" w14:textId="77777777" w:rsidR="0074397A" w:rsidRDefault="0074397A" w:rsidP="0074397A">
            <w:pPr>
              <w:jc w:val="center"/>
              <w:rPr>
                <w:b/>
                <w:bCs/>
              </w:rPr>
            </w:pPr>
          </w:p>
          <w:p w14:paraId="53C021F2" w14:textId="77777777" w:rsidR="0074397A" w:rsidRDefault="0074397A" w:rsidP="0074397A">
            <w:pPr>
              <w:jc w:val="center"/>
              <w:rPr>
                <w:b/>
                <w:bCs/>
              </w:rPr>
            </w:pPr>
          </w:p>
          <w:p w14:paraId="022C9145" w14:textId="77777777" w:rsidR="0074397A" w:rsidRDefault="0074397A" w:rsidP="0074397A">
            <w:pPr>
              <w:jc w:val="center"/>
              <w:rPr>
                <w:b/>
                <w:bCs/>
              </w:rPr>
            </w:pPr>
          </w:p>
          <w:p w14:paraId="26F0793A" w14:textId="77777777" w:rsidR="0074397A" w:rsidRDefault="0074397A" w:rsidP="0074397A">
            <w:pPr>
              <w:jc w:val="center"/>
              <w:rPr>
                <w:b/>
                <w:bCs/>
              </w:rPr>
            </w:pPr>
          </w:p>
          <w:p w14:paraId="05276DE5" w14:textId="77777777" w:rsidR="0074397A" w:rsidRDefault="0074397A" w:rsidP="0074397A">
            <w:pPr>
              <w:jc w:val="center"/>
              <w:rPr>
                <w:b/>
                <w:bCs/>
              </w:rPr>
            </w:pPr>
          </w:p>
          <w:p w14:paraId="716B6D57" w14:textId="77777777" w:rsidR="0074397A" w:rsidRDefault="0074397A" w:rsidP="0074397A">
            <w:pPr>
              <w:jc w:val="center"/>
              <w:rPr>
                <w:b/>
                <w:bCs/>
              </w:rPr>
            </w:pPr>
          </w:p>
          <w:p w14:paraId="7FBA7D19" w14:textId="77777777" w:rsidR="0074397A" w:rsidRDefault="0074397A" w:rsidP="0074397A">
            <w:pPr>
              <w:jc w:val="center"/>
              <w:rPr>
                <w:b/>
                <w:bCs/>
              </w:rPr>
            </w:pPr>
          </w:p>
          <w:p w14:paraId="28C6187A" w14:textId="77777777" w:rsidR="0074397A" w:rsidRDefault="0074397A" w:rsidP="0074397A">
            <w:pPr>
              <w:jc w:val="center"/>
              <w:rPr>
                <w:b/>
                <w:bCs/>
              </w:rPr>
            </w:pPr>
          </w:p>
          <w:p w14:paraId="4E9F7946" w14:textId="305E328D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</w:p>
        </w:tc>
      </w:tr>
      <w:tr w:rsidR="0074397A" w14:paraId="51F96260" w14:textId="77777777" w:rsidTr="00C373EE">
        <w:tc>
          <w:tcPr>
            <w:tcW w:w="2394" w:type="dxa"/>
            <w:vMerge/>
          </w:tcPr>
          <w:p w14:paraId="296854D5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228B409A" w14:textId="077EB739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4144D4">
              <w:rPr>
                <w:b/>
                <w:bCs/>
              </w:rPr>
              <w:t>LMD-21.2</w:t>
            </w:r>
          </w:p>
        </w:tc>
        <w:tc>
          <w:tcPr>
            <w:tcW w:w="2394" w:type="dxa"/>
            <w:vMerge/>
          </w:tcPr>
          <w:p w14:paraId="533A29E3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  <w:vMerge/>
          </w:tcPr>
          <w:p w14:paraId="7965D06A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</w:tr>
      <w:tr w:rsidR="0074397A" w14:paraId="7EC8AD42" w14:textId="77777777" w:rsidTr="00C373EE">
        <w:tc>
          <w:tcPr>
            <w:tcW w:w="2394" w:type="dxa"/>
            <w:vMerge/>
          </w:tcPr>
          <w:p w14:paraId="673FDE0E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1836AF7B" w14:textId="2347C9D2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4144D4">
              <w:rPr>
                <w:b/>
                <w:bCs/>
              </w:rPr>
              <w:t>VTM-21.1</w:t>
            </w:r>
          </w:p>
        </w:tc>
        <w:tc>
          <w:tcPr>
            <w:tcW w:w="2394" w:type="dxa"/>
            <w:vMerge/>
          </w:tcPr>
          <w:p w14:paraId="04F6C6D9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  <w:vMerge/>
          </w:tcPr>
          <w:p w14:paraId="0A37190D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</w:tr>
      <w:tr w:rsidR="0074397A" w14:paraId="2A4E84AA" w14:textId="77777777" w:rsidTr="00C373EE">
        <w:tc>
          <w:tcPr>
            <w:tcW w:w="2394" w:type="dxa"/>
            <w:vMerge/>
          </w:tcPr>
          <w:p w14:paraId="73ABBD40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1E883F41" w14:textId="1416350A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4144D4">
              <w:rPr>
                <w:b/>
                <w:bCs/>
              </w:rPr>
              <w:t>LPG-21.1</w:t>
            </w:r>
          </w:p>
        </w:tc>
        <w:tc>
          <w:tcPr>
            <w:tcW w:w="2394" w:type="dxa"/>
            <w:vMerge/>
          </w:tcPr>
          <w:p w14:paraId="6BEF75F4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  <w:vMerge/>
          </w:tcPr>
          <w:p w14:paraId="5C8D0D92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</w:tr>
      <w:tr w:rsidR="0074397A" w14:paraId="627F0359" w14:textId="77777777" w:rsidTr="00C373EE">
        <w:tc>
          <w:tcPr>
            <w:tcW w:w="2394" w:type="dxa"/>
            <w:vMerge/>
          </w:tcPr>
          <w:p w14:paraId="21443371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50764D0B" w14:textId="32FD7981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4144D4">
              <w:rPr>
                <w:b/>
                <w:bCs/>
              </w:rPr>
              <w:t>CLM-21.1</w:t>
            </w:r>
          </w:p>
        </w:tc>
        <w:tc>
          <w:tcPr>
            <w:tcW w:w="2394" w:type="dxa"/>
            <w:vMerge/>
          </w:tcPr>
          <w:p w14:paraId="6576746A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  <w:vMerge/>
          </w:tcPr>
          <w:p w14:paraId="0C5CE30C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</w:tr>
      <w:tr w:rsidR="0074397A" w14:paraId="20554680" w14:textId="77777777" w:rsidTr="00C373EE">
        <w:tc>
          <w:tcPr>
            <w:tcW w:w="2394" w:type="dxa"/>
            <w:vMerge/>
          </w:tcPr>
          <w:p w14:paraId="3DB04BD1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2F596CA4" w14:textId="412B1E88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4144D4">
              <w:rPr>
                <w:b/>
                <w:bCs/>
              </w:rPr>
              <w:t>MLK-XX.XD</w:t>
            </w:r>
          </w:p>
        </w:tc>
        <w:tc>
          <w:tcPr>
            <w:tcW w:w="2394" w:type="dxa"/>
            <w:vMerge/>
          </w:tcPr>
          <w:p w14:paraId="14A98FA5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  <w:vMerge/>
          </w:tcPr>
          <w:p w14:paraId="47F86C08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</w:tr>
      <w:tr w:rsidR="0074397A" w14:paraId="660532EE" w14:textId="77777777" w:rsidTr="00C373EE">
        <w:tc>
          <w:tcPr>
            <w:tcW w:w="2394" w:type="dxa"/>
            <w:vMerge/>
          </w:tcPr>
          <w:p w14:paraId="027E5CF1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44C0451E" w14:textId="2E3F2AFD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4144D4">
              <w:rPr>
                <w:b/>
                <w:bCs/>
              </w:rPr>
              <w:t>MFM-21.2</w:t>
            </w:r>
          </w:p>
        </w:tc>
        <w:tc>
          <w:tcPr>
            <w:tcW w:w="2394" w:type="dxa"/>
            <w:vMerge/>
          </w:tcPr>
          <w:p w14:paraId="1F287941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  <w:vMerge/>
          </w:tcPr>
          <w:p w14:paraId="6EC06590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</w:tr>
      <w:tr w:rsidR="0074397A" w14:paraId="3321FA6F" w14:textId="77777777" w:rsidTr="00C373EE">
        <w:tc>
          <w:tcPr>
            <w:tcW w:w="2394" w:type="dxa"/>
            <w:vMerge/>
          </w:tcPr>
          <w:p w14:paraId="707FCAC5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7192E07F" w14:textId="4860EEBF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4144D4">
              <w:rPr>
                <w:b/>
                <w:bCs/>
              </w:rPr>
              <w:t>CDL-21.1</w:t>
            </w:r>
          </w:p>
        </w:tc>
        <w:tc>
          <w:tcPr>
            <w:tcW w:w="2394" w:type="dxa"/>
            <w:vMerge/>
          </w:tcPr>
          <w:p w14:paraId="2ABB6EEF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  <w:vMerge/>
          </w:tcPr>
          <w:p w14:paraId="739B97F8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</w:tr>
      <w:tr w:rsidR="0074397A" w14:paraId="20BC75AC" w14:textId="77777777" w:rsidTr="00C373EE">
        <w:tc>
          <w:tcPr>
            <w:tcW w:w="2394" w:type="dxa"/>
            <w:vMerge/>
          </w:tcPr>
          <w:p w14:paraId="3991392F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134B9725" w14:textId="49B3F020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4144D4">
              <w:rPr>
                <w:b/>
                <w:bCs/>
              </w:rPr>
              <w:t>HGM-21.1</w:t>
            </w:r>
          </w:p>
        </w:tc>
        <w:tc>
          <w:tcPr>
            <w:tcW w:w="2394" w:type="dxa"/>
            <w:vMerge/>
          </w:tcPr>
          <w:p w14:paraId="55F21C77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  <w:vMerge/>
          </w:tcPr>
          <w:p w14:paraId="443AD9A5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</w:tr>
      <w:tr w:rsidR="0074397A" w14:paraId="1BA733F6" w14:textId="77777777" w:rsidTr="00C373EE">
        <w:tc>
          <w:tcPr>
            <w:tcW w:w="2394" w:type="dxa"/>
            <w:vMerge/>
          </w:tcPr>
          <w:p w14:paraId="78FAFC15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4FA59F19" w14:textId="170FD431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4144D4">
              <w:rPr>
                <w:b/>
                <w:bCs/>
              </w:rPr>
              <w:t>OTH-21.2</w:t>
            </w:r>
          </w:p>
        </w:tc>
        <w:tc>
          <w:tcPr>
            <w:tcW w:w="2394" w:type="dxa"/>
            <w:vMerge/>
          </w:tcPr>
          <w:p w14:paraId="1FD56A76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  <w:vMerge/>
          </w:tcPr>
          <w:p w14:paraId="5961E551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</w:tr>
      <w:tr w:rsidR="0074397A" w14:paraId="5FF600BC" w14:textId="77777777" w:rsidTr="00C373EE">
        <w:tc>
          <w:tcPr>
            <w:tcW w:w="2394" w:type="dxa"/>
            <w:vMerge/>
          </w:tcPr>
          <w:p w14:paraId="78812E8B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0EE383F5" w14:textId="554C2A1A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4144D4">
              <w:rPr>
                <w:b/>
                <w:bCs/>
              </w:rPr>
              <w:t>LMD-21.2</w:t>
            </w:r>
          </w:p>
        </w:tc>
        <w:tc>
          <w:tcPr>
            <w:tcW w:w="2394" w:type="dxa"/>
            <w:vMerge/>
          </w:tcPr>
          <w:p w14:paraId="494A126A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  <w:vMerge/>
          </w:tcPr>
          <w:p w14:paraId="39B14021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</w:tr>
      <w:tr w:rsidR="0074397A" w14:paraId="56145402" w14:textId="77777777" w:rsidTr="00C373EE">
        <w:tc>
          <w:tcPr>
            <w:tcW w:w="2394" w:type="dxa"/>
            <w:vMerge/>
          </w:tcPr>
          <w:p w14:paraId="7B8728D3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0B362283" w14:textId="65F7FA2A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4144D4">
              <w:rPr>
                <w:b/>
                <w:bCs/>
              </w:rPr>
              <w:t>VTM-21.1</w:t>
            </w:r>
          </w:p>
        </w:tc>
        <w:tc>
          <w:tcPr>
            <w:tcW w:w="2394" w:type="dxa"/>
            <w:vMerge/>
          </w:tcPr>
          <w:p w14:paraId="36D6B8CF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  <w:vMerge/>
          </w:tcPr>
          <w:p w14:paraId="667CA009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</w:tr>
      <w:tr w:rsidR="0074397A" w14:paraId="790898CD" w14:textId="77777777" w:rsidTr="00C373EE">
        <w:tc>
          <w:tcPr>
            <w:tcW w:w="2394" w:type="dxa"/>
            <w:vMerge/>
          </w:tcPr>
          <w:p w14:paraId="64E7A94A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2656708C" w14:textId="75450B79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4144D4">
              <w:rPr>
                <w:b/>
                <w:bCs/>
              </w:rPr>
              <w:t>LPG-21.1</w:t>
            </w:r>
          </w:p>
        </w:tc>
        <w:tc>
          <w:tcPr>
            <w:tcW w:w="2394" w:type="dxa"/>
            <w:vMerge/>
          </w:tcPr>
          <w:p w14:paraId="5D287D94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  <w:vMerge/>
          </w:tcPr>
          <w:p w14:paraId="756684FB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</w:tr>
      <w:tr w:rsidR="0074397A" w14:paraId="39732056" w14:textId="77777777" w:rsidTr="00C373EE">
        <w:tc>
          <w:tcPr>
            <w:tcW w:w="2394" w:type="dxa"/>
            <w:vMerge/>
          </w:tcPr>
          <w:p w14:paraId="59DAE7FB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3E027D99" w14:textId="74D62893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4144D4">
              <w:rPr>
                <w:b/>
                <w:bCs/>
              </w:rPr>
              <w:t>CLM-21.1</w:t>
            </w:r>
          </w:p>
        </w:tc>
        <w:tc>
          <w:tcPr>
            <w:tcW w:w="2394" w:type="dxa"/>
            <w:vMerge/>
          </w:tcPr>
          <w:p w14:paraId="00992244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  <w:vMerge/>
          </w:tcPr>
          <w:p w14:paraId="0DC4295A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</w:tr>
      <w:tr w:rsidR="0074397A" w14:paraId="7EF71B0A" w14:textId="77777777" w:rsidTr="00C373EE">
        <w:tc>
          <w:tcPr>
            <w:tcW w:w="2394" w:type="dxa"/>
            <w:vMerge/>
          </w:tcPr>
          <w:p w14:paraId="10AC62E4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405A8651" w14:textId="56DF86E9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4144D4">
              <w:rPr>
                <w:b/>
                <w:bCs/>
              </w:rPr>
              <w:t>MFM-21.2</w:t>
            </w:r>
          </w:p>
        </w:tc>
        <w:tc>
          <w:tcPr>
            <w:tcW w:w="2394" w:type="dxa"/>
            <w:vMerge/>
          </w:tcPr>
          <w:p w14:paraId="6BDFA1D2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  <w:vMerge/>
          </w:tcPr>
          <w:p w14:paraId="7D4FF1AB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</w:tr>
      <w:tr w:rsidR="0074397A" w14:paraId="57594152" w14:textId="77777777" w:rsidTr="00C373EE">
        <w:tc>
          <w:tcPr>
            <w:tcW w:w="2394" w:type="dxa"/>
            <w:vMerge/>
          </w:tcPr>
          <w:p w14:paraId="68D53A74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57305CAA" w14:textId="58478E0E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4144D4">
              <w:rPr>
                <w:b/>
                <w:bCs/>
              </w:rPr>
              <w:t>CDL-21.1</w:t>
            </w:r>
          </w:p>
        </w:tc>
        <w:tc>
          <w:tcPr>
            <w:tcW w:w="2394" w:type="dxa"/>
            <w:vMerge/>
          </w:tcPr>
          <w:p w14:paraId="755FCE81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  <w:vMerge/>
          </w:tcPr>
          <w:p w14:paraId="77822884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</w:tr>
      <w:tr w:rsidR="0074397A" w14:paraId="34B1620F" w14:textId="77777777" w:rsidTr="00C373EE">
        <w:tc>
          <w:tcPr>
            <w:tcW w:w="2394" w:type="dxa"/>
            <w:vMerge/>
          </w:tcPr>
          <w:p w14:paraId="032EF8E8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3C0F899D" w14:textId="4C21A120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4144D4">
              <w:rPr>
                <w:b/>
                <w:bCs/>
              </w:rPr>
              <w:t>HGM-21.1</w:t>
            </w:r>
          </w:p>
        </w:tc>
        <w:tc>
          <w:tcPr>
            <w:tcW w:w="2394" w:type="dxa"/>
            <w:vMerge/>
          </w:tcPr>
          <w:p w14:paraId="3B1F21C2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  <w:vMerge/>
          </w:tcPr>
          <w:p w14:paraId="345ED22A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</w:tr>
      <w:tr w:rsidR="0074397A" w14:paraId="19B2B182" w14:textId="77777777" w:rsidTr="00C373EE">
        <w:tc>
          <w:tcPr>
            <w:tcW w:w="2394" w:type="dxa"/>
            <w:vMerge/>
          </w:tcPr>
          <w:p w14:paraId="140BBA42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20F54388" w14:textId="412F33FF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4144D4">
              <w:rPr>
                <w:b/>
                <w:bCs/>
              </w:rPr>
              <w:t>OTH-21.2</w:t>
            </w:r>
          </w:p>
        </w:tc>
        <w:tc>
          <w:tcPr>
            <w:tcW w:w="2394" w:type="dxa"/>
            <w:vMerge/>
          </w:tcPr>
          <w:p w14:paraId="7C2C6BCE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  <w:vMerge/>
          </w:tcPr>
          <w:p w14:paraId="4F30AEE7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</w:tr>
      <w:tr w:rsidR="0074397A" w14:paraId="4D7CC4D2" w14:textId="77777777" w:rsidTr="00C373EE">
        <w:tc>
          <w:tcPr>
            <w:tcW w:w="2394" w:type="dxa"/>
            <w:vMerge w:val="restart"/>
          </w:tcPr>
          <w:p w14:paraId="775076AE" w14:textId="276EA6D3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BLOCK 1</w:t>
            </w:r>
          </w:p>
        </w:tc>
        <w:tc>
          <w:tcPr>
            <w:tcW w:w="2394" w:type="dxa"/>
          </w:tcPr>
          <w:p w14:paraId="64E5E2BA" w14:textId="01811178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A21B00">
              <w:rPr>
                <w:b/>
                <w:bCs/>
              </w:rPr>
              <w:t>Gen-19.1</w:t>
            </w:r>
          </w:p>
        </w:tc>
        <w:tc>
          <w:tcPr>
            <w:tcW w:w="2394" w:type="dxa"/>
            <w:vMerge w:val="restart"/>
          </w:tcPr>
          <w:p w14:paraId="62F7D5FE" w14:textId="77777777" w:rsidR="0074397A" w:rsidRDefault="0074397A" w:rsidP="0074397A">
            <w:pPr>
              <w:jc w:val="center"/>
              <w:rPr>
                <w:b/>
                <w:bCs/>
              </w:rPr>
            </w:pPr>
          </w:p>
          <w:p w14:paraId="285C0D12" w14:textId="77777777" w:rsidR="0074397A" w:rsidRDefault="0074397A" w:rsidP="0074397A">
            <w:pPr>
              <w:jc w:val="center"/>
              <w:rPr>
                <w:b/>
                <w:bCs/>
              </w:rPr>
            </w:pPr>
          </w:p>
          <w:p w14:paraId="179F0975" w14:textId="77777777" w:rsidR="0074397A" w:rsidRDefault="0074397A" w:rsidP="0074397A">
            <w:pPr>
              <w:jc w:val="center"/>
              <w:rPr>
                <w:b/>
                <w:bCs/>
              </w:rPr>
            </w:pPr>
          </w:p>
          <w:p w14:paraId="346BC847" w14:textId="77777777" w:rsidR="00795B13" w:rsidRDefault="00795B13" w:rsidP="0074397A">
            <w:pPr>
              <w:jc w:val="center"/>
              <w:rPr>
                <w:b/>
                <w:bCs/>
              </w:rPr>
            </w:pPr>
          </w:p>
          <w:p w14:paraId="613EB823" w14:textId="77777777" w:rsidR="00795B13" w:rsidRDefault="00795B13" w:rsidP="0074397A">
            <w:pPr>
              <w:jc w:val="center"/>
              <w:rPr>
                <w:b/>
                <w:bCs/>
              </w:rPr>
            </w:pPr>
          </w:p>
          <w:p w14:paraId="111620DB" w14:textId="77777777" w:rsidR="00795B13" w:rsidRDefault="00795B13" w:rsidP="0074397A">
            <w:pPr>
              <w:jc w:val="center"/>
              <w:rPr>
                <w:b/>
                <w:bCs/>
              </w:rPr>
            </w:pPr>
          </w:p>
          <w:p w14:paraId="5C5D3B8D" w14:textId="77777777" w:rsidR="00795B13" w:rsidRDefault="00795B13" w:rsidP="0074397A">
            <w:pPr>
              <w:jc w:val="center"/>
              <w:rPr>
                <w:b/>
                <w:bCs/>
              </w:rPr>
            </w:pPr>
          </w:p>
          <w:p w14:paraId="643FED62" w14:textId="77777777" w:rsidR="00795B13" w:rsidRDefault="00795B13" w:rsidP="0074397A">
            <w:pPr>
              <w:jc w:val="center"/>
              <w:rPr>
                <w:b/>
                <w:bCs/>
              </w:rPr>
            </w:pPr>
          </w:p>
          <w:p w14:paraId="6237DA9A" w14:textId="7FC2839C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</w:t>
            </w:r>
          </w:p>
        </w:tc>
        <w:tc>
          <w:tcPr>
            <w:tcW w:w="2394" w:type="dxa"/>
            <w:vMerge w:val="restart"/>
          </w:tcPr>
          <w:p w14:paraId="3B7EF8CE" w14:textId="77777777" w:rsidR="0074397A" w:rsidRDefault="0074397A" w:rsidP="0074397A">
            <w:pPr>
              <w:jc w:val="center"/>
              <w:rPr>
                <w:b/>
                <w:bCs/>
              </w:rPr>
            </w:pPr>
          </w:p>
          <w:p w14:paraId="7374AAC4" w14:textId="77777777" w:rsidR="0074397A" w:rsidRDefault="0074397A" w:rsidP="0074397A">
            <w:pPr>
              <w:jc w:val="center"/>
              <w:rPr>
                <w:b/>
                <w:bCs/>
              </w:rPr>
            </w:pPr>
          </w:p>
          <w:p w14:paraId="60FB8D02" w14:textId="77777777" w:rsidR="0074397A" w:rsidRDefault="0074397A" w:rsidP="0074397A">
            <w:pPr>
              <w:jc w:val="center"/>
              <w:rPr>
                <w:b/>
                <w:bCs/>
              </w:rPr>
            </w:pPr>
          </w:p>
          <w:p w14:paraId="47AF82ED" w14:textId="77777777" w:rsidR="00795B13" w:rsidRDefault="00795B13" w:rsidP="0074397A">
            <w:pPr>
              <w:jc w:val="center"/>
              <w:rPr>
                <w:b/>
                <w:bCs/>
              </w:rPr>
            </w:pPr>
          </w:p>
          <w:p w14:paraId="049F551F" w14:textId="77777777" w:rsidR="00795B13" w:rsidRDefault="00795B13" w:rsidP="0074397A">
            <w:pPr>
              <w:jc w:val="center"/>
              <w:rPr>
                <w:b/>
                <w:bCs/>
              </w:rPr>
            </w:pPr>
          </w:p>
          <w:p w14:paraId="2FE56A68" w14:textId="77777777" w:rsidR="00795B13" w:rsidRDefault="00795B13" w:rsidP="0074397A">
            <w:pPr>
              <w:jc w:val="center"/>
              <w:rPr>
                <w:b/>
                <w:bCs/>
              </w:rPr>
            </w:pPr>
          </w:p>
          <w:p w14:paraId="38926945" w14:textId="77777777" w:rsidR="00795B13" w:rsidRDefault="00795B13" w:rsidP="00795B13">
            <w:pPr>
              <w:jc w:val="center"/>
              <w:rPr>
                <w:b/>
                <w:bCs/>
              </w:rPr>
            </w:pPr>
          </w:p>
          <w:p w14:paraId="3A8955BC" w14:textId="77777777" w:rsidR="00795B13" w:rsidRDefault="00795B13" w:rsidP="00795B13">
            <w:pPr>
              <w:jc w:val="center"/>
              <w:rPr>
                <w:b/>
                <w:bCs/>
              </w:rPr>
            </w:pPr>
          </w:p>
          <w:p w14:paraId="13CA2867" w14:textId="41AAD60D" w:rsidR="0074397A" w:rsidRPr="00A21B00" w:rsidRDefault="0074397A" w:rsidP="00795B1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</w:t>
            </w:r>
          </w:p>
        </w:tc>
      </w:tr>
      <w:tr w:rsidR="0074397A" w14:paraId="4E22C4A3" w14:textId="77777777" w:rsidTr="00C373EE">
        <w:tc>
          <w:tcPr>
            <w:tcW w:w="2394" w:type="dxa"/>
            <w:vMerge/>
          </w:tcPr>
          <w:p w14:paraId="4697781E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3BE7E9D8" w14:textId="4AEAA2A4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4144D4">
              <w:rPr>
                <w:b/>
                <w:bCs/>
              </w:rPr>
              <w:t>SCL-18.1</w:t>
            </w:r>
          </w:p>
        </w:tc>
        <w:tc>
          <w:tcPr>
            <w:tcW w:w="2394" w:type="dxa"/>
            <w:vMerge/>
          </w:tcPr>
          <w:p w14:paraId="4B02E03B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  <w:vMerge/>
          </w:tcPr>
          <w:p w14:paraId="48610C54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</w:tr>
      <w:tr w:rsidR="0074397A" w14:paraId="215B0DE4" w14:textId="77777777" w:rsidTr="00C373EE">
        <w:tc>
          <w:tcPr>
            <w:tcW w:w="2394" w:type="dxa"/>
            <w:vMerge/>
          </w:tcPr>
          <w:p w14:paraId="26DE7E0E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40969496" w14:textId="266E41B9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4144D4">
              <w:rPr>
                <w:b/>
                <w:bCs/>
              </w:rPr>
              <w:t>ABW-18.1</w:t>
            </w:r>
          </w:p>
        </w:tc>
        <w:tc>
          <w:tcPr>
            <w:tcW w:w="2394" w:type="dxa"/>
            <w:vMerge/>
          </w:tcPr>
          <w:p w14:paraId="6BCF0C7D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  <w:vMerge/>
          </w:tcPr>
          <w:p w14:paraId="011F1AFD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</w:tr>
      <w:tr w:rsidR="0074397A" w14:paraId="7FA7F998" w14:textId="77777777" w:rsidTr="00C373EE">
        <w:tc>
          <w:tcPr>
            <w:tcW w:w="2394" w:type="dxa"/>
            <w:vMerge/>
          </w:tcPr>
          <w:p w14:paraId="3D309D3A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0D0C7E4C" w14:textId="6EDC2F5F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4144D4">
              <w:rPr>
                <w:b/>
                <w:bCs/>
              </w:rPr>
              <w:t>AWS-18.1</w:t>
            </w:r>
          </w:p>
        </w:tc>
        <w:tc>
          <w:tcPr>
            <w:tcW w:w="2394" w:type="dxa"/>
            <w:vMerge/>
          </w:tcPr>
          <w:p w14:paraId="3355D8AA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  <w:vMerge/>
          </w:tcPr>
          <w:p w14:paraId="7F65CE4A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</w:tr>
      <w:tr w:rsidR="0074397A" w14:paraId="64263EC3" w14:textId="77777777" w:rsidTr="00C373EE">
        <w:tc>
          <w:tcPr>
            <w:tcW w:w="2394" w:type="dxa"/>
            <w:vMerge/>
          </w:tcPr>
          <w:p w14:paraId="6A1F4137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4C15C4B4" w14:textId="10122F33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4144D4">
              <w:rPr>
                <w:b/>
                <w:bCs/>
              </w:rPr>
              <w:t>CLM-18.1</w:t>
            </w:r>
          </w:p>
        </w:tc>
        <w:tc>
          <w:tcPr>
            <w:tcW w:w="2394" w:type="dxa"/>
            <w:vMerge/>
          </w:tcPr>
          <w:p w14:paraId="7A28128A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  <w:vMerge/>
          </w:tcPr>
          <w:p w14:paraId="6E5C4093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</w:tr>
      <w:tr w:rsidR="0074397A" w14:paraId="5F3A13E8" w14:textId="77777777" w:rsidTr="00C373EE">
        <w:tc>
          <w:tcPr>
            <w:tcW w:w="2394" w:type="dxa"/>
            <w:vMerge/>
          </w:tcPr>
          <w:p w14:paraId="2A42A651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59F34558" w14:textId="24A9695B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4144D4">
              <w:rPr>
                <w:b/>
                <w:bCs/>
              </w:rPr>
              <w:t>CDL-18.1</w:t>
            </w:r>
          </w:p>
        </w:tc>
        <w:tc>
          <w:tcPr>
            <w:tcW w:w="2394" w:type="dxa"/>
            <w:vMerge/>
          </w:tcPr>
          <w:p w14:paraId="64B82B97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  <w:vMerge/>
          </w:tcPr>
          <w:p w14:paraId="086D2BE8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</w:tr>
      <w:tr w:rsidR="0074397A" w14:paraId="2987903D" w14:textId="77777777" w:rsidTr="00C373EE">
        <w:tc>
          <w:tcPr>
            <w:tcW w:w="2394" w:type="dxa"/>
            <w:vMerge/>
          </w:tcPr>
          <w:p w14:paraId="521AA710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6387ED59" w14:textId="123B99E2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4144D4">
              <w:rPr>
                <w:b/>
                <w:bCs/>
              </w:rPr>
              <w:t>HGM-18.1</w:t>
            </w:r>
          </w:p>
        </w:tc>
        <w:tc>
          <w:tcPr>
            <w:tcW w:w="2394" w:type="dxa"/>
            <w:vMerge/>
          </w:tcPr>
          <w:p w14:paraId="70A955AE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  <w:vMerge/>
          </w:tcPr>
          <w:p w14:paraId="2B48F90F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</w:tr>
      <w:tr w:rsidR="0074397A" w14:paraId="3707D315" w14:textId="77777777" w:rsidTr="00C373EE">
        <w:tc>
          <w:tcPr>
            <w:tcW w:w="2394" w:type="dxa"/>
            <w:vMerge/>
          </w:tcPr>
          <w:p w14:paraId="50B53B31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53ACA822" w14:textId="138B3411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4144D4">
              <w:rPr>
                <w:b/>
                <w:bCs/>
              </w:rPr>
              <w:t>GMM-18.1</w:t>
            </w:r>
          </w:p>
        </w:tc>
        <w:tc>
          <w:tcPr>
            <w:tcW w:w="2394" w:type="dxa"/>
            <w:vMerge/>
          </w:tcPr>
          <w:p w14:paraId="21BAF852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  <w:vMerge/>
          </w:tcPr>
          <w:p w14:paraId="1CD51EB5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</w:tr>
      <w:tr w:rsidR="0074397A" w14:paraId="6E73EF58" w14:textId="77777777" w:rsidTr="00C373EE">
        <w:tc>
          <w:tcPr>
            <w:tcW w:w="2394" w:type="dxa"/>
            <w:vMerge/>
          </w:tcPr>
          <w:p w14:paraId="4239917D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358F3F7A" w14:textId="5E593628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4144D4">
              <w:rPr>
                <w:b/>
                <w:bCs/>
              </w:rPr>
              <w:t>LVS-18.1</w:t>
            </w:r>
          </w:p>
        </w:tc>
        <w:tc>
          <w:tcPr>
            <w:tcW w:w="2394" w:type="dxa"/>
            <w:vMerge/>
          </w:tcPr>
          <w:p w14:paraId="538307B5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  <w:vMerge/>
          </w:tcPr>
          <w:p w14:paraId="64CB832B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</w:tr>
      <w:tr w:rsidR="0074397A" w14:paraId="34BE2266" w14:textId="77777777" w:rsidTr="00C373EE">
        <w:tc>
          <w:tcPr>
            <w:tcW w:w="2394" w:type="dxa"/>
            <w:vMerge/>
          </w:tcPr>
          <w:p w14:paraId="70B2044B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785B9EDD" w14:textId="1F7F8F66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4144D4">
              <w:rPr>
                <w:b/>
                <w:bCs/>
              </w:rPr>
              <w:t>OTH-18.1</w:t>
            </w:r>
          </w:p>
        </w:tc>
        <w:tc>
          <w:tcPr>
            <w:tcW w:w="2394" w:type="dxa"/>
            <w:vMerge/>
          </w:tcPr>
          <w:p w14:paraId="6DEA7A98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  <w:vMerge/>
          </w:tcPr>
          <w:p w14:paraId="576E123A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</w:tr>
      <w:tr w:rsidR="0074397A" w14:paraId="7E3BE1C2" w14:textId="77777777" w:rsidTr="00C373EE">
        <w:tc>
          <w:tcPr>
            <w:tcW w:w="2394" w:type="dxa"/>
            <w:vMerge/>
          </w:tcPr>
          <w:p w14:paraId="7D3A6909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44DC7122" w14:textId="7BAD00FC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4144D4">
              <w:rPr>
                <w:b/>
                <w:bCs/>
              </w:rPr>
              <w:t>OTH-18.2</w:t>
            </w:r>
          </w:p>
        </w:tc>
        <w:tc>
          <w:tcPr>
            <w:tcW w:w="2394" w:type="dxa"/>
            <w:vMerge/>
          </w:tcPr>
          <w:p w14:paraId="57ED10B9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  <w:vMerge/>
          </w:tcPr>
          <w:p w14:paraId="3CA76E36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</w:tr>
      <w:tr w:rsidR="0074397A" w14:paraId="478DEBD6" w14:textId="77777777" w:rsidTr="00C373EE">
        <w:tc>
          <w:tcPr>
            <w:tcW w:w="2394" w:type="dxa"/>
            <w:vMerge/>
          </w:tcPr>
          <w:p w14:paraId="5A50CF01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69223932" w14:textId="370BC7F2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4144D4">
              <w:rPr>
                <w:b/>
                <w:bCs/>
              </w:rPr>
              <w:t>CLM-18.2</w:t>
            </w:r>
          </w:p>
        </w:tc>
        <w:tc>
          <w:tcPr>
            <w:tcW w:w="2394" w:type="dxa"/>
            <w:vMerge/>
          </w:tcPr>
          <w:p w14:paraId="60F91937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  <w:vMerge/>
          </w:tcPr>
          <w:p w14:paraId="4F493BF4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</w:tr>
      <w:tr w:rsidR="0074397A" w14:paraId="1DDF87D4" w14:textId="77777777" w:rsidTr="00C373EE">
        <w:tc>
          <w:tcPr>
            <w:tcW w:w="2394" w:type="dxa"/>
            <w:vMerge/>
          </w:tcPr>
          <w:p w14:paraId="2A9D55AC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70EC74A8" w14:textId="5A026741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4144D4">
              <w:rPr>
                <w:b/>
                <w:bCs/>
              </w:rPr>
              <w:t>CDL-18.2</w:t>
            </w:r>
          </w:p>
        </w:tc>
        <w:tc>
          <w:tcPr>
            <w:tcW w:w="2394" w:type="dxa"/>
            <w:vMerge/>
          </w:tcPr>
          <w:p w14:paraId="3A4454AE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  <w:vMerge/>
          </w:tcPr>
          <w:p w14:paraId="6A717698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</w:tr>
      <w:tr w:rsidR="0074397A" w14:paraId="68822DF1" w14:textId="77777777" w:rsidTr="00C373EE">
        <w:tc>
          <w:tcPr>
            <w:tcW w:w="2394" w:type="dxa"/>
            <w:vMerge/>
          </w:tcPr>
          <w:p w14:paraId="236A84FE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487CC7DC" w14:textId="29400860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4144D4">
              <w:rPr>
                <w:b/>
                <w:bCs/>
              </w:rPr>
              <w:t>HGM-18.2</w:t>
            </w:r>
          </w:p>
        </w:tc>
        <w:tc>
          <w:tcPr>
            <w:tcW w:w="2394" w:type="dxa"/>
            <w:vMerge/>
          </w:tcPr>
          <w:p w14:paraId="760C169D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  <w:vMerge/>
          </w:tcPr>
          <w:p w14:paraId="48CC811E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</w:tr>
      <w:tr w:rsidR="0074397A" w14:paraId="574969B6" w14:textId="77777777" w:rsidTr="00C373EE">
        <w:tc>
          <w:tcPr>
            <w:tcW w:w="2394" w:type="dxa"/>
            <w:vMerge/>
          </w:tcPr>
          <w:p w14:paraId="652972C8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022542A5" w14:textId="188E0399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4144D4">
              <w:rPr>
                <w:b/>
                <w:bCs/>
              </w:rPr>
              <w:t>OTH-18.3</w:t>
            </w:r>
          </w:p>
        </w:tc>
        <w:tc>
          <w:tcPr>
            <w:tcW w:w="2394" w:type="dxa"/>
            <w:vMerge/>
          </w:tcPr>
          <w:p w14:paraId="6A7A5B34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  <w:vMerge/>
          </w:tcPr>
          <w:p w14:paraId="7309BA9F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</w:tr>
      <w:tr w:rsidR="0074397A" w14:paraId="42AF873C" w14:textId="77777777" w:rsidTr="00C373EE">
        <w:tc>
          <w:tcPr>
            <w:tcW w:w="2394" w:type="dxa"/>
            <w:vMerge/>
          </w:tcPr>
          <w:p w14:paraId="36694003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7EC98535" w14:textId="1B2CCB51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4144D4">
              <w:rPr>
                <w:b/>
                <w:bCs/>
              </w:rPr>
              <w:t>LPG-15.1</w:t>
            </w:r>
          </w:p>
        </w:tc>
        <w:tc>
          <w:tcPr>
            <w:tcW w:w="2394" w:type="dxa"/>
            <w:vMerge/>
          </w:tcPr>
          <w:p w14:paraId="14084575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  <w:vMerge/>
          </w:tcPr>
          <w:p w14:paraId="1C5D4F15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</w:tr>
      <w:tr w:rsidR="0074397A" w14:paraId="38278115" w14:textId="77777777" w:rsidTr="00C373EE">
        <w:tc>
          <w:tcPr>
            <w:tcW w:w="2394" w:type="dxa"/>
            <w:vMerge/>
          </w:tcPr>
          <w:p w14:paraId="62E3E1E3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5B5D9A2E" w14:textId="2080A7E3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4144D4">
              <w:rPr>
                <w:b/>
                <w:bCs/>
              </w:rPr>
              <w:t>MFM-15.1</w:t>
            </w:r>
          </w:p>
        </w:tc>
        <w:tc>
          <w:tcPr>
            <w:tcW w:w="2394" w:type="dxa"/>
            <w:vMerge/>
          </w:tcPr>
          <w:p w14:paraId="30F0B2F3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  <w:vMerge/>
          </w:tcPr>
          <w:p w14:paraId="1D0DDEC2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</w:tr>
      <w:tr w:rsidR="0074397A" w14:paraId="619FC983" w14:textId="77777777" w:rsidTr="00C373EE">
        <w:tc>
          <w:tcPr>
            <w:tcW w:w="2394" w:type="dxa"/>
            <w:vMerge w:val="restart"/>
          </w:tcPr>
          <w:p w14:paraId="5E8FDCD7" w14:textId="1E283238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LOCK 5</w:t>
            </w:r>
          </w:p>
        </w:tc>
        <w:tc>
          <w:tcPr>
            <w:tcW w:w="2394" w:type="dxa"/>
          </w:tcPr>
          <w:p w14:paraId="5018189E" w14:textId="48CD5678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LMD-20.1</w:t>
            </w:r>
          </w:p>
        </w:tc>
        <w:tc>
          <w:tcPr>
            <w:tcW w:w="2394" w:type="dxa"/>
          </w:tcPr>
          <w:p w14:paraId="4775508C" w14:textId="4EE9A9C7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</w:t>
            </w:r>
          </w:p>
        </w:tc>
        <w:tc>
          <w:tcPr>
            <w:tcW w:w="2394" w:type="dxa"/>
          </w:tcPr>
          <w:p w14:paraId="7A9FDAF4" w14:textId="2F101758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</w:t>
            </w:r>
          </w:p>
        </w:tc>
      </w:tr>
      <w:tr w:rsidR="0074397A" w14:paraId="03B739A7" w14:textId="77777777" w:rsidTr="00C373EE">
        <w:tc>
          <w:tcPr>
            <w:tcW w:w="2394" w:type="dxa"/>
            <w:vMerge/>
          </w:tcPr>
          <w:p w14:paraId="4A027EA1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5CC0D0BC" w14:textId="02B5718E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A21B00">
              <w:rPr>
                <w:b/>
                <w:bCs/>
              </w:rPr>
              <w:t>LMD-21.1</w:t>
            </w:r>
          </w:p>
        </w:tc>
        <w:tc>
          <w:tcPr>
            <w:tcW w:w="2394" w:type="dxa"/>
          </w:tcPr>
          <w:p w14:paraId="6C14ABDD" w14:textId="29FBE897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</w:p>
        </w:tc>
        <w:tc>
          <w:tcPr>
            <w:tcW w:w="2394" w:type="dxa"/>
          </w:tcPr>
          <w:p w14:paraId="701228E1" w14:textId="4C5DE459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</w:p>
        </w:tc>
      </w:tr>
      <w:tr w:rsidR="0074397A" w14:paraId="4CD80658" w14:textId="77777777" w:rsidTr="00C373EE">
        <w:tc>
          <w:tcPr>
            <w:tcW w:w="2394" w:type="dxa"/>
          </w:tcPr>
          <w:p w14:paraId="272B5D2A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45A1CF27" w14:textId="05D21002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A21B00">
              <w:rPr>
                <w:b/>
                <w:bCs/>
              </w:rPr>
              <w:t>VTM-18.1</w:t>
            </w:r>
          </w:p>
        </w:tc>
        <w:tc>
          <w:tcPr>
            <w:tcW w:w="2394" w:type="dxa"/>
          </w:tcPr>
          <w:p w14:paraId="6B94DC2A" w14:textId="4A6FAA28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</w:p>
        </w:tc>
        <w:tc>
          <w:tcPr>
            <w:tcW w:w="2394" w:type="dxa"/>
          </w:tcPr>
          <w:p w14:paraId="48CF1EA9" w14:textId="490E09F1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</w:p>
        </w:tc>
      </w:tr>
      <w:tr w:rsidR="0074397A" w14:paraId="5998DFA4" w14:textId="77777777" w:rsidTr="00C373EE">
        <w:tc>
          <w:tcPr>
            <w:tcW w:w="2394" w:type="dxa"/>
          </w:tcPr>
          <w:p w14:paraId="16784CB7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2023CDCB" w14:textId="66BCD1C7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A21B00">
              <w:rPr>
                <w:b/>
                <w:bCs/>
              </w:rPr>
              <w:t>VTM-20.1</w:t>
            </w:r>
          </w:p>
        </w:tc>
        <w:tc>
          <w:tcPr>
            <w:tcW w:w="2394" w:type="dxa"/>
          </w:tcPr>
          <w:p w14:paraId="189A98E6" w14:textId="38DF8E15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</w:t>
            </w:r>
          </w:p>
        </w:tc>
        <w:tc>
          <w:tcPr>
            <w:tcW w:w="2394" w:type="dxa"/>
          </w:tcPr>
          <w:p w14:paraId="7DE87336" w14:textId="3AA033B3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</w:t>
            </w:r>
          </w:p>
        </w:tc>
      </w:tr>
      <w:tr w:rsidR="0074397A" w14:paraId="01E70422" w14:textId="77777777" w:rsidTr="00C373EE">
        <w:tc>
          <w:tcPr>
            <w:tcW w:w="2394" w:type="dxa"/>
          </w:tcPr>
          <w:p w14:paraId="58C88EB0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2116D64C" w14:textId="74C8A0D6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A21B00">
              <w:rPr>
                <w:b/>
                <w:bCs/>
              </w:rPr>
              <w:t>VTM-20.2</w:t>
            </w:r>
          </w:p>
        </w:tc>
        <w:tc>
          <w:tcPr>
            <w:tcW w:w="2394" w:type="dxa"/>
          </w:tcPr>
          <w:p w14:paraId="0427EBB8" w14:textId="735A9564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V</w:t>
            </w:r>
          </w:p>
        </w:tc>
        <w:tc>
          <w:tcPr>
            <w:tcW w:w="2394" w:type="dxa"/>
          </w:tcPr>
          <w:p w14:paraId="0A8A979C" w14:textId="2EEC2901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V</w:t>
            </w:r>
          </w:p>
        </w:tc>
      </w:tr>
      <w:tr w:rsidR="0074397A" w14:paraId="57E56D6C" w14:textId="77777777" w:rsidTr="00C373EE">
        <w:tc>
          <w:tcPr>
            <w:tcW w:w="2394" w:type="dxa"/>
          </w:tcPr>
          <w:p w14:paraId="16963245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1B13311A" w14:textId="4FCF35B1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A21B00">
              <w:rPr>
                <w:b/>
                <w:bCs/>
              </w:rPr>
              <w:t>MFM-21.1</w:t>
            </w:r>
          </w:p>
        </w:tc>
        <w:tc>
          <w:tcPr>
            <w:tcW w:w="2394" w:type="dxa"/>
          </w:tcPr>
          <w:p w14:paraId="4A4F671F" w14:textId="75220E64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</w:t>
            </w:r>
          </w:p>
        </w:tc>
        <w:tc>
          <w:tcPr>
            <w:tcW w:w="2394" w:type="dxa"/>
          </w:tcPr>
          <w:p w14:paraId="6333DE56" w14:textId="34EDD013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</w:t>
            </w:r>
          </w:p>
        </w:tc>
      </w:tr>
      <w:tr w:rsidR="0074397A" w14:paraId="65E7EC46" w14:textId="77777777" w:rsidTr="00C373EE">
        <w:tc>
          <w:tcPr>
            <w:tcW w:w="2394" w:type="dxa"/>
          </w:tcPr>
          <w:p w14:paraId="17A39C75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7AB5EE45" w14:textId="5B4B9C31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74397A">
              <w:rPr>
                <w:b/>
                <w:bCs/>
                <w:i/>
                <w:iCs/>
                <w:color w:val="FF0000"/>
              </w:rPr>
              <w:t>EVF-21.1</w:t>
            </w:r>
          </w:p>
        </w:tc>
        <w:tc>
          <w:tcPr>
            <w:tcW w:w="2394" w:type="dxa"/>
          </w:tcPr>
          <w:p w14:paraId="3082CEFE" w14:textId="368F1647" w:rsidR="0074397A" w:rsidRPr="0074397A" w:rsidRDefault="0074397A" w:rsidP="0074397A">
            <w:pPr>
              <w:jc w:val="center"/>
              <w:rPr>
                <w:b/>
                <w:bCs/>
                <w:color w:val="FF0000"/>
              </w:rPr>
            </w:pPr>
            <w:r w:rsidRPr="0074397A">
              <w:rPr>
                <w:b/>
                <w:bCs/>
                <w:color w:val="FF0000"/>
              </w:rPr>
              <w:t>D</w:t>
            </w:r>
          </w:p>
        </w:tc>
        <w:tc>
          <w:tcPr>
            <w:tcW w:w="2394" w:type="dxa"/>
          </w:tcPr>
          <w:p w14:paraId="254BBEEA" w14:textId="4613E67B" w:rsidR="0074397A" w:rsidRPr="0074397A" w:rsidRDefault="0074397A" w:rsidP="0074397A">
            <w:pPr>
              <w:jc w:val="center"/>
              <w:rPr>
                <w:b/>
                <w:bCs/>
                <w:color w:val="FF0000"/>
              </w:rPr>
            </w:pPr>
            <w:r w:rsidRPr="0074397A">
              <w:rPr>
                <w:b/>
                <w:bCs/>
                <w:color w:val="FF0000"/>
              </w:rPr>
              <w:t>W</w:t>
            </w:r>
          </w:p>
        </w:tc>
      </w:tr>
      <w:tr w:rsidR="0074397A" w14:paraId="161558C2" w14:textId="77777777" w:rsidTr="00C373EE">
        <w:tc>
          <w:tcPr>
            <w:tcW w:w="2394" w:type="dxa"/>
          </w:tcPr>
          <w:p w14:paraId="0D602E65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3DE0A0EC" w14:textId="7EB3FC48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A21B00">
              <w:rPr>
                <w:b/>
                <w:bCs/>
              </w:rPr>
              <w:t>EVF-21.2</w:t>
            </w:r>
          </w:p>
        </w:tc>
        <w:tc>
          <w:tcPr>
            <w:tcW w:w="2394" w:type="dxa"/>
          </w:tcPr>
          <w:p w14:paraId="6D8A5B78" w14:textId="2A5676B0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</w:t>
            </w:r>
          </w:p>
        </w:tc>
        <w:tc>
          <w:tcPr>
            <w:tcW w:w="2394" w:type="dxa"/>
          </w:tcPr>
          <w:p w14:paraId="6FE3ED59" w14:textId="1310418A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</w:t>
            </w:r>
          </w:p>
        </w:tc>
      </w:tr>
      <w:tr w:rsidR="0074397A" w14:paraId="326F1685" w14:textId="77777777" w:rsidTr="00C373EE">
        <w:tc>
          <w:tcPr>
            <w:tcW w:w="2394" w:type="dxa"/>
          </w:tcPr>
          <w:p w14:paraId="4BFAD3D5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709D658C" w14:textId="59E2595B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A21B00">
              <w:rPr>
                <w:b/>
                <w:bCs/>
              </w:rPr>
              <w:t>EVF-20.1</w:t>
            </w:r>
          </w:p>
        </w:tc>
        <w:tc>
          <w:tcPr>
            <w:tcW w:w="2394" w:type="dxa"/>
          </w:tcPr>
          <w:p w14:paraId="614D9D86" w14:textId="5214100F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</w:p>
        </w:tc>
        <w:tc>
          <w:tcPr>
            <w:tcW w:w="2394" w:type="dxa"/>
          </w:tcPr>
          <w:p w14:paraId="79A10CA5" w14:textId="71AEFC6F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</w:p>
        </w:tc>
      </w:tr>
      <w:tr w:rsidR="0074397A" w14:paraId="7E9BEFCA" w14:textId="77777777" w:rsidTr="00C373EE">
        <w:tc>
          <w:tcPr>
            <w:tcW w:w="2394" w:type="dxa"/>
          </w:tcPr>
          <w:p w14:paraId="6ABFBA77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58615260" w14:textId="5B8AD3FF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A21B00">
              <w:rPr>
                <w:b/>
                <w:bCs/>
                <w:i/>
                <w:iCs/>
              </w:rPr>
              <w:t>EVF-20.2</w:t>
            </w:r>
          </w:p>
        </w:tc>
        <w:tc>
          <w:tcPr>
            <w:tcW w:w="2394" w:type="dxa"/>
          </w:tcPr>
          <w:p w14:paraId="28A22357" w14:textId="66B8EC49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V</w:t>
            </w:r>
          </w:p>
        </w:tc>
        <w:tc>
          <w:tcPr>
            <w:tcW w:w="2394" w:type="dxa"/>
          </w:tcPr>
          <w:p w14:paraId="6F327ABF" w14:textId="61171C18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V</w:t>
            </w:r>
          </w:p>
        </w:tc>
      </w:tr>
      <w:tr w:rsidR="0074397A" w14:paraId="651E63B0" w14:textId="77777777" w:rsidTr="00C373EE">
        <w:tc>
          <w:tcPr>
            <w:tcW w:w="2394" w:type="dxa"/>
          </w:tcPr>
          <w:p w14:paraId="3F4B02B5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3BB3AA01" w14:textId="77F3B29A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A21B00">
              <w:rPr>
                <w:b/>
                <w:bCs/>
              </w:rPr>
              <w:t>EVF-21.3</w:t>
            </w:r>
          </w:p>
        </w:tc>
        <w:tc>
          <w:tcPr>
            <w:tcW w:w="2394" w:type="dxa"/>
          </w:tcPr>
          <w:p w14:paraId="768DB071" w14:textId="5F4D8861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</w:t>
            </w:r>
          </w:p>
        </w:tc>
        <w:tc>
          <w:tcPr>
            <w:tcW w:w="2394" w:type="dxa"/>
          </w:tcPr>
          <w:p w14:paraId="34B6D537" w14:textId="4E9DA29A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</w:t>
            </w:r>
          </w:p>
        </w:tc>
      </w:tr>
      <w:tr w:rsidR="0074397A" w14:paraId="0B68138C" w14:textId="77777777" w:rsidTr="00C373EE">
        <w:tc>
          <w:tcPr>
            <w:tcW w:w="2394" w:type="dxa"/>
          </w:tcPr>
          <w:p w14:paraId="59E3466E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7F11CE96" w14:textId="5B17BD66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A21B00">
              <w:rPr>
                <w:b/>
                <w:bCs/>
              </w:rPr>
              <w:t>EVF-21.4</w:t>
            </w:r>
          </w:p>
        </w:tc>
        <w:tc>
          <w:tcPr>
            <w:tcW w:w="2394" w:type="dxa"/>
          </w:tcPr>
          <w:p w14:paraId="692F4E85" w14:textId="3C75E59A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V</w:t>
            </w:r>
          </w:p>
        </w:tc>
        <w:tc>
          <w:tcPr>
            <w:tcW w:w="2394" w:type="dxa"/>
          </w:tcPr>
          <w:p w14:paraId="56E4323C" w14:textId="1073DEA4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V</w:t>
            </w:r>
          </w:p>
        </w:tc>
      </w:tr>
      <w:tr w:rsidR="0074397A" w14:paraId="651E836A" w14:textId="77777777" w:rsidTr="00C373EE">
        <w:tc>
          <w:tcPr>
            <w:tcW w:w="2394" w:type="dxa"/>
          </w:tcPr>
          <w:p w14:paraId="32C29CFB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6F0D08B8" w14:textId="38C9CAD8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74397A">
              <w:rPr>
                <w:b/>
                <w:bCs/>
                <w:i/>
                <w:iCs/>
                <w:color w:val="FF0000"/>
              </w:rPr>
              <w:t>EVF-21.5</w:t>
            </w:r>
          </w:p>
        </w:tc>
        <w:tc>
          <w:tcPr>
            <w:tcW w:w="2394" w:type="dxa"/>
          </w:tcPr>
          <w:p w14:paraId="62147C3E" w14:textId="11F62229" w:rsidR="0074397A" w:rsidRPr="0074397A" w:rsidRDefault="0074397A" w:rsidP="0074397A">
            <w:pPr>
              <w:jc w:val="center"/>
              <w:rPr>
                <w:b/>
                <w:bCs/>
                <w:color w:val="FF0000"/>
              </w:rPr>
            </w:pPr>
            <w:r w:rsidRPr="0074397A">
              <w:rPr>
                <w:b/>
                <w:bCs/>
                <w:color w:val="FF0000"/>
              </w:rPr>
              <w:t>D</w:t>
            </w:r>
          </w:p>
        </w:tc>
        <w:tc>
          <w:tcPr>
            <w:tcW w:w="2394" w:type="dxa"/>
          </w:tcPr>
          <w:p w14:paraId="46EF4B09" w14:textId="49FBCA3F" w:rsidR="0074397A" w:rsidRPr="0074397A" w:rsidRDefault="0074397A" w:rsidP="0074397A">
            <w:pPr>
              <w:jc w:val="center"/>
              <w:rPr>
                <w:b/>
                <w:bCs/>
                <w:color w:val="FF0000"/>
              </w:rPr>
            </w:pPr>
            <w:r>
              <w:rPr>
                <w:b/>
                <w:bCs/>
                <w:color w:val="FF0000"/>
              </w:rPr>
              <w:t>W</w:t>
            </w:r>
          </w:p>
        </w:tc>
      </w:tr>
      <w:tr w:rsidR="0074397A" w:rsidRPr="00A21B00" w14:paraId="6D762FA0" w14:textId="77777777" w:rsidTr="00C373EE">
        <w:tc>
          <w:tcPr>
            <w:tcW w:w="2394" w:type="dxa"/>
          </w:tcPr>
          <w:p w14:paraId="63A0F775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31423B64" w14:textId="3077A3AD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A21B00">
              <w:rPr>
                <w:b/>
                <w:bCs/>
              </w:rPr>
              <w:t>EVF-21.6</w:t>
            </w:r>
          </w:p>
        </w:tc>
        <w:tc>
          <w:tcPr>
            <w:tcW w:w="2394" w:type="dxa"/>
          </w:tcPr>
          <w:p w14:paraId="54ED36C8" w14:textId="581DF6A6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V</w:t>
            </w:r>
          </w:p>
        </w:tc>
        <w:tc>
          <w:tcPr>
            <w:tcW w:w="2394" w:type="dxa"/>
          </w:tcPr>
          <w:p w14:paraId="2B5B6D20" w14:textId="1916F758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V</w:t>
            </w:r>
          </w:p>
        </w:tc>
      </w:tr>
      <w:tr w:rsidR="0074397A" w:rsidRPr="00A21B00" w14:paraId="367D6DB3" w14:textId="77777777" w:rsidTr="00C373EE">
        <w:tc>
          <w:tcPr>
            <w:tcW w:w="2394" w:type="dxa"/>
          </w:tcPr>
          <w:p w14:paraId="6A0E0682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371C8CF5" w14:textId="78CEEA34" w:rsidR="0074397A" w:rsidRPr="00A21B00" w:rsidRDefault="0074397A" w:rsidP="0074397A">
            <w:pPr>
              <w:jc w:val="center"/>
              <w:rPr>
                <w:b/>
                <w:bCs/>
              </w:rPr>
            </w:pPr>
            <w:r w:rsidRPr="00A21B00">
              <w:rPr>
                <w:b/>
                <w:bCs/>
              </w:rPr>
              <w:t>GMA-19.1</w:t>
            </w:r>
          </w:p>
        </w:tc>
        <w:tc>
          <w:tcPr>
            <w:tcW w:w="2394" w:type="dxa"/>
          </w:tcPr>
          <w:p w14:paraId="5D5863C6" w14:textId="108C2B7A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</w:p>
        </w:tc>
        <w:tc>
          <w:tcPr>
            <w:tcW w:w="2394" w:type="dxa"/>
          </w:tcPr>
          <w:p w14:paraId="22F89BCB" w14:textId="211BB85F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</w:p>
        </w:tc>
      </w:tr>
      <w:tr w:rsidR="0074397A" w:rsidRPr="00A21B00" w14:paraId="555F076E" w14:textId="77777777" w:rsidTr="00C373EE">
        <w:tc>
          <w:tcPr>
            <w:tcW w:w="2394" w:type="dxa"/>
            <w:vMerge w:val="restart"/>
          </w:tcPr>
          <w:p w14:paraId="04E6334A" w14:textId="03D0D35C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LOCK 3</w:t>
            </w:r>
          </w:p>
        </w:tc>
        <w:tc>
          <w:tcPr>
            <w:tcW w:w="2394" w:type="dxa"/>
          </w:tcPr>
          <w:p w14:paraId="0E4A4765" w14:textId="34FBBC3C" w:rsidR="0074397A" w:rsidRPr="0074397A" w:rsidRDefault="0074397A" w:rsidP="0074397A">
            <w:pPr>
              <w:jc w:val="center"/>
              <w:rPr>
                <w:b/>
                <w:bCs/>
              </w:rPr>
            </w:pPr>
            <w:r w:rsidRPr="0074397A">
              <w:rPr>
                <w:b/>
                <w:bCs/>
              </w:rPr>
              <w:t>TNS-20.1</w:t>
            </w:r>
          </w:p>
        </w:tc>
        <w:tc>
          <w:tcPr>
            <w:tcW w:w="2394" w:type="dxa"/>
            <w:vMerge w:val="restart"/>
          </w:tcPr>
          <w:p w14:paraId="52A1B94B" w14:textId="6C6CB3BF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</w:p>
        </w:tc>
        <w:tc>
          <w:tcPr>
            <w:tcW w:w="2394" w:type="dxa"/>
            <w:vMerge w:val="restart"/>
          </w:tcPr>
          <w:p w14:paraId="214E56A7" w14:textId="3F7CE057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</w:p>
        </w:tc>
      </w:tr>
      <w:tr w:rsidR="0074397A" w:rsidRPr="00A21B00" w14:paraId="64262C2C" w14:textId="77777777" w:rsidTr="00C373EE">
        <w:tc>
          <w:tcPr>
            <w:tcW w:w="2394" w:type="dxa"/>
            <w:vMerge/>
          </w:tcPr>
          <w:p w14:paraId="39ACDABB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3750149F" w14:textId="387120A4" w:rsidR="0074397A" w:rsidRPr="0074397A" w:rsidRDefault="0074397A" w:rsidP="0074397A">
            <w:pPr>
              <w:jc w:val="center"/>
              <w:rPr>
                <w:b/>
                <w:bCs/>
              </w:rPr>
            </w:pPr>
            <w:r w:rsidRPr="0074397A">
              <w:rPr>
                <w:b/>
                <w:bCs/>
              </w:rPr>
              <w:t>TXI-20.1</w:t>
            </w:r>
          </w:p>
        </w:tc>
        <w:tc>
          <w:tcPr>
            <w:tcW w:w="2394" w:type="dxa"/>
            <w:vMerge/>
          </w:tcPr>
          <w:p w14:paraId="1633E5B1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  <w:vMerge/>
          </w:tcPr>
          <w:p w14:paraId="5FFF672E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</w:tr>
      <w:tr w:rsidR="0074397A" w:rsidRPr="00A21B00" w14:paraId="0C07FE24" w14:textId="77777777" w:rsidTr="00C373EE">
        <w:tc>
          <w:tcPr>
            <w:tcW w:w="2394" w:type="dxa"/>
          </w:tcPr>
          <w:p w14:paraId="2779735F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794BBFC0" w14:textId="2DC42D14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TH-16.1</w:t>
            </w:r>
          </w:p>
        </w:tc>
        <w:tc>
          <w:tcPr>
            <w:tcW w:w="2394" w:type="dxa"/>
          </w:tcPr>
          <w:p w14:paraId="6A082A73" w14:textId="21388AB8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</w:p>
        </w:tc>
        <w:tc>
          <w:tcPr>
            <w:tcW w:w="2394" w:type="dxa"/>
          </w:tcPr>
          <w:p w14:paraId="565167CD" w14:textId="34B73C8D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</w:p>
        </w:tc>
      </w:tr>
      <w:tr w:rsidR="0074397A" w:rsidRPr="00A21B00" w14:paraId="778FF7FB" w14:textId="77777777" w:rsidTr="00C373EE">
        <w:tc>
          <w:tcPr>
            <w:tcW w:w="2394" w:type="dxa"/>
          </w:tcPr>
          <w:p w14:paraId="29AD5650" w14:textId="77777777" w:rsidR="0074397A" w:rsidRPr="00A21B00" w:rsidRDefault="0074397A" w:rsidP="0074397A">
            <w:pPr>
              <w:jc w:val="center"/>
              <w:rPr>
                <w:b/>
                <w:bCs/>
              </w:rPr>
            </w:pPr>
          </w:p>
        </w:tc>
        <w:tc>
          <w:tcPr>
            <w:tcW w:w="2394" w:type="dxa"/>
          </w:tcPr>
          <w:p w14:paraId="79D50D7B" w14:textId="0181DAED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TH-21.1</w:t>
            </w:r>
          </w:p>
        </w:tc>
        <w:tc>
          <w:tcPr>
            <w:tcW w:w="2394" w:type="dxa"/>
          </w:tcPr>
          <w:p w14:paraId="7D732064" w14:textId="112E70B7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V</w:t>
            </w:r>
          </w:p>
        </w:tc>
        <w:tc>
          <w:tcPr>
            <w:tcW w:w="2394" w:type="dxa"/>
          </w:tcPr>
          <w:p w14:paraId="44AE8E25" w14:textId="749AC9FB" w:rsidR="0074397A" w:rsidRPr="00A21B00" w:rsidRDefault="0074397A" w:rsidP="007439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V</w:t>
            </w:r>
          </w:p>
        </w:tc>
      </w:tr>
    </w:tbl>
    <w:p w14:paraId="2411284A" w14:textId="22A4C091" w:rsidR="004144D4" w:rsidRDefault="004144D4"/>
    <w:p w14:paraId="4B834EA1" w14:textId="77777777" w:rsidR="00A21B00" w:rsidRDefault="00A21B00"/>
    <w:sectPr w:rsidR="00A21B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MDI1sDA0MjO2sDRS0lEKTi0uzszPAykwrAUAtPye5iwAAAA="/>
  </w:docVars>
  <w:rsids>
    <w:rsidRoot w:val="004144D4"/>
    <w:rsid w:val="00034CD2"/>
    <w:rsid w:val="0018301D"/>
    <w:rsid w:val="002E6CF9"/>
    <w:rsid w:val="004144D4"/>
    <w:rsid w:val="00551EA3"/>
    <w:rsid w:val="00646F8F"/>
    <w:rsid w:val="0074397A"/>
    <w:rsid w:val="00795B13"/>
    <w:rsid w:val="007F48EB"/>
    <w:rsid w:val="00A21B00"/>
    <w:rsid w:val="00AC51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1A253"/>
  <w15:chartTrackingRefBased/>
  <w15:docId w15:val="{C7FC3D05-C776-4E92-A216-47EA406CA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144D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4144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mitteeMemberNames">
    <w:name w:val="Committee Member Names"/>
    <w:basedOn w:val="Normal"/>
    <w:qFormat/>
    <w:rsid w:val="00795B13"/>
    <w:pPr>
      <w:spacing w:after="0" w:line="240" w:lineRule="auto"/>
      <w:jc w:val="both"/>
    </w:pPr>
    <w:rPr>
      <w:rFonts w:ascii="Times New Roman" w:eastAsia="Calibri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SourceURL xmlns="e1c729d5-d8dd-4ccd-87aa-46ea52ddd4a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A440640499E045B20B22771E0D8221" ma:contentTypeVersion="15" ma:contentTypeDescription="Create a new document." ma:contentTypeScope="" ma:versionID="7e2ac6480592edaa9b444c54601be991">
  <xsd:schema xmlns:xsd="http://www.w3.org/2001/XMLSchema" xmlns:xs="http://www.w3.org/2001/XMLSchema" xmlns:p="http://schemas.microsoft.com/office/2006/metadata/properties" xmlns:ns2="e821e515-2ed6-42dc-8244-a8315a5cc19a" xmlns:ns3="e1c729d5-d8dd-4ccd-87aa-46ea52ddd4a6" targetNamespace="http://schemas.microsoft.com/office/2006/metadata/properties" ma:root="true" ma:fieldsID="f9019ccc4d943b29f546053ee5308288" ns2:_="" ns3:_="">
    <xsd:import namespace="e821e515-2ed6-42dc-8244-a8315a5cc19a"/>
    <xsd:import namespace="e1c729d5-d8dd-4ccd-87aa-46ea52ddd4a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3:MigrationSourceURL" minOccurs="0"/>
                <xsd:element ref="ns2:SharedWithDetails" minOccurs="0"/>
                <xsd:element ref="ns2:LastSharedByTime" minOccurs="0"/>
                <xsd:element ref="ns2:LastSharedByUser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21e515-2ed6-42dc-8244-a8315a5cc19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internalName="LastSharedByTime" ma:readOnly="true">
      <xsd:simpleType>
        <xsd:restriction base="dms:DateTime"/>
      </xsd:simpleType>
    </xsd:element>
    <xsd:element name="LastSharedByUser" ma:index="12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c729d5-d8dd-4ccd-87aa-46ea52ddd4a6" elementFormDefault="qualified">
    <xsd:import namespace="http://schemas.microsoft.com/office/2006/documentManagement/types"/>
    <xsd:import namespace="http://schemas.microsoft.com/office/infopath/2007/PartnerControls"/>
    <xsd:element name="MigrationSourceURL" ma:index="9" nillable="true" ma:displayName="MigrationSourceURL" ma:internalName="MigrationSourceURL">
      <xsd:simpleType>
        <xsd:restriction base="dms:Note">
          <xsd:maxLength value="255"/>
        </xsd:restriction>
      </xsd:simpleType>
    </xsd:element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251D42E-FE0A-4161-9D50-4EE487D2AA85}">
  <ds:schemaRefs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e1c729d5-d8dd-4ccd-87aa-46ea52ddd4a6"/>
    <ds:schemaRef ds:uri="e821e515-2ed6-42dc-8244-a8315a5cc19a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BFE8133-BC64-4E4C-94EE-50CA38FA5D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E016A92-9DBF-4F65-913B-2A26C735FD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21e515-2ed6-42dc-8244-a8315a5cc19a"/>
    <ds:schemaRef ds:uri="e1c729d5-d8dd-4ccd-87aa-46ea52ddd4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7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chelder, Bradford</dc:creator>
  <cp:keywords/>
  <dc:description/>
  <cp:lastModifiedBy>Tyler Reeder</cp:lastModifiedBy>
  <cp:revision>3</cp:revision>
  <cp:lastPrinted>2021-05-19T12:56:00Z</cp:lastPrinted>
  <dcterms:created xsi:type="dcterms:W3CDTF">2021-05-18T22:36:00Z</dcterms:created>
  <dcterms:modified xsi:type="dcterms:W3CDTF">2021-05-19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A440640499E045B20B22771E0D8221</vt:lpwstr>
  </property>
</Properties>
</file>